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1D32B3" w:rsidR="0079241C" w:rsidP="00977CDC" w:rsidRDefault="00014E9D" w14:paraId="2F15A6E1" w14:textId="77777777">
      <w:pPr>
        <w:rPr>
          <w:rFonts w:asciiTheme="majorHAnsi" w:hAnsiTheme="majorHAnsi" w:cstheme="majorHAnsi"/>
          <w:b/>
          <w:sz w:val="22"/>
          <w:szCs w:val="22"/>
        </w:rPr>
      </w:pPr>
      <w:r w:rsidRPr="001D32B3">
        <w:rPr>
          <w:rFonts w:asciiTheme="majorHAnsi" w:hAnsiTheme="majorHAnsi" w:cstheme="majorHAnsi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586424F9" wp14:editId="07777777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495425" cy="149542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2DFD2458">
        <w:rPr/>
        <w:t/>
      </w:r>
    </w:p>
    <w:p w:rsidRPr="001D32B3" w:rsidR="0079241C" w:rsidP="0079241C" w:rsidRDefault="0079241C" w14:paraId="672A6659" w14:textId="77777777">
      <w:pPr>
        <w:rPr>
          <w:rFonts w:asciiTheme="majorHAnsi" w:hAnsiTheme="majorHAnsi" w:cstheme="majorHAnsi"/>
          <w:b/>
          <w:sz w:val="22"/>
          <w:szCs w:val="22"/>
        </w:rPr>
      </w:pPr>
    </w:p>
    <w:p w:rsidRPr="001D32B3" w:rsidR="00727EB8" w:rsidP="00AF23C9" w:rsidRDefault="00AF23C9" w14:paraId="1B6C295F" w14:textId="60A7F758">
      <w:pPr>
        <w:rPr>
          <w:rFonts w:asciiTheme="majorHAnsi" w:hAnsiTheme="majorHAnsi" w:cstheme="majorHAnsi"/>
          <w:sz w:val="22"/>
          <w:szCs w:val="22"/>
        </w:rPr>
      </w:pPr>
      <w:r w:rsidRPr="001D32B3">
        <w:rPr>
          <w:rFonts w:asciiTheme="majorHAnsi" w:hAnsiTheme="majorHAnsi" w:cstheme="majorHAnsi"/>
          <w:b/>
          <w:bCs/>
          <w:sz w:val="22"/>
          <w:szCs w:val="22"/>
        </w:rPr>
        <w:t xml:space="preserve">                </w:t>
      </w:r>
      <w:r w:rsidRPr="001D32B3" w:rsidR="55F28E88">
        <w:rPr>
          <w:rFonts w:asciiTheme="majorHAnsi" w:hAnsiTheme="majorHAnsi" w:cstheme="majorHAnsi"/>
          <w:b/>
          <w:bCs/>
          <w:sz w:val="22"/>
          <w:szCs w:val="22"/>
        </w:rPr>
        <w:t xml:space="preserve">       </w:t>
      </w:r>
      <w:r w:rsidRPr="001D32B3" w:rsidR="00AB2731">
        <w:rPr>
          <w:rFonts w:asciiTheme="majorHAnsi" w:hAnsiTheme="majorHAnsi" w:cstheme="majorHAnsi"/>
          <w:b/>
          <w:bCs/>
          <w:sz w:val="22"/>
          <w:szCs w:val="22"/>
        </w:rPr>
        <w:t>NEBRASKA EARLY CHILDHOOD EDUCATION ENDOWMENT</w:t>
      </w:r>
      <w:r w:rsidRPr="001D32B3" w:rsidR="00727EB8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</w:p>
    <w:p w:rsidRPr="001D32B3" w:rsidR="00AB2731" w:rsidP="003354CB" w:rsidRDefault="00AB2731" w14:paraId="088758EB" w14:textId="77777777">
      <w:pPr>
        <w:jc w:val="center"/>
        <w:rPr>
          <w:rFonts w:asciiTheme="majorHAnsi" w:hAnsiTheme="majorHAnsi" w:cstheme="majorHAnsi"/>
          <w:b/>
          <w:sz w:val="22"/>
          <w:szCs w:val="22"/>
        </w:rPr>
      </w:pPr>
      <w:r w:rsidRPr="001D32B3">
        <w:rPr>
          <w:rFonts w:asciiTheme="majorHAnsi" w:hAnsiTheme="majorHAnsi" w:cstheme="majorHAnsi"/>
          <w:b/>
          <w:sz w:val="22"/>
          <w:szCs w:val="22"/>
        </w:rPr>
        <w:t>BOARD OF TRUSTEES</w:t>
      </w:r>
      <w:r w:rsidRPr="001D32B3" w:rsidR="00727EB8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1D32B3" w:rsidR="003354CB">
        <w:rPr>
          <w:rFonts w:asciiTheme="majorHAnsi" w:hAnsiTheme="majorHAnsi" w:cstheme="majorHAnsi"/>
          <w:b/>
          <w:sz w:val="22"/>
          <w:szCs w:val="22"/>
        </w:rPr>
        <w:t>AGENDA</w:t>
      </w:r>
    </w:p>
    <w:p w:rsidRPr="001D32B3" w:rsidR="00AB2731" w:rsidP="63D5855F" w:rsidRDefault="63D5855F" w14:paraId="7F248F0A" w14:textId="509DE319">
      <w:pPr>
        <w:jc w:val="center"/>
        <w:rPr>
          <w:rFonts w:asciiTheme="majorHAnsi" w:hAnsiTheme="majorHAnsi" w:cstheme="majorHAnsi"/>
          <w:sz w:val="22"/>
          <w:szCs w:val="22"/>
        </w:rPr>
      </w:pPr>
      <w:r w:rsidRPr="001D32B3">
        <w:rPr>
          <w:rFonts w:asciiTheme="majorHAnsi" w:hAnsiTheme="majorHAnsi" w:cstheme="majorHAnsi"/>
          <w:sz w:val="22"/>
          <w:szCs w:val="22"/>
        </w:rPr>
        <w:t xml:space="preserve"> Wednesday, November </w:t>
      </w:r>
      <w:r w:rsidRPr="001D32B3" w:rsidR="082D284E">
        <w:rPr>
          <w:rFonts w:asciiTheme="majorHAnsi" w:hAnsiTheme="majorHAnsi" w:cstheme="majorHAnsi"/>
          <w:sz w:val="22"/>
          <w:szCs w:val="22"/>
        </w:rPr>
        <w:t>18</w:t>
      </w:r>
      <w:r w:rsidRPr="001D32B3">
        <w:rPr>
          <w:rFonts w:asciiTheme="majorHAnsi" w:hAnsiTheme="majorHAnsi" w:cstheme="majorHAnsi"/>
          <w:sz w:val="22"/>
          <w:szCs w:val="22"/>
        </w:rPr>
        <w:t>, 20</w:t>
      </w:r>
      <w:r w:rsidRPr="001D32B3" w:rsidR="7600549E">
        <w:rPr>
          <w:rFonts w:asciiTheme="majorHAnsi" w:hAnsiTheme="majorHAnsi" w:cstheme="majorHAnsi"/>
          <w:sz w:val="22"/>
          <w:szCs w:val="22"/>
        </w:rPr>
        <w:t>20</w:t>
      </w:r>
    </w:p>
    <w:p w:rsidRPr="001D32B3" w:rsidR="0022025A" w:rsidP="00977CDC" w:rsidRDefault="003C4256" w14:paraId="288FBE72" w14:textId="77777777">
      <w:pPr>
        <w:jc w:val="center"/>
        <w:rPr>
          <w:rFonts w:asciiTheme="majorHAnsi" w:hAnsiTheme="majorHAnsi" w:cstheme="majorHAnsi"/>
          <w:sz w:val="22"/>
          <w:szCs w:val="22"/>
        </w:rPr>
      </w:pPr>
      <w:r w:rsidRPr="001D32B3">
        <w:rPr>
          <w:rFonts w:asciiTheme="majorHAnsi" w:hAnsiTheme="majorHAnsi" w:cstheme="majorHAnsi"/>
          <w:sz w:val="22"/>
          <w:szCs w:val="22"/>
        </w:rPr>
        <w:t>1</w:t>
      </w:r>
      <w:r w:rsidRPr="001D32B3" w:rsidR="00977CDC">
        <w:rPr>
          <w:rFonts w:asciiTheme="majorHAnsi" w:hAnsiTheme="majorHAnsi" w:cstheme="majorHAnsi"/>
          <w:sz w:val="22"/>
          <w:szCs w:val="22"/>
        </w:rPr>
        <w:t>:00</w:t>
      </w:r>
      <w:r w:rsidRPr="001D32B3" w:rsidR="00AB2731">
        <w:rPr>
          <w:rFonts w:asciiTheme="majorHAnsi" w:hAnsiTheme="majorHAnsi" w:cstheme="majorHAnsi"/>
          <w:sz w:val="22"/>
          <w:szCs w:val="22"/>
        </w:rPr>
        <w:t>-</w:t>
      </w:r>
      <w:r w:rsidRPr="001D32B3">
        <w:rPr>
          <w:rFonts w:asciiTheme="majorHAnsi" w:hAnsiTheme="majorHAnsi" w:cstheme="majorHAnsi"/>
          <w:sz w:val="22"/>
          <w:szCs w:val="22"/>
        </w:rPr>
        <w:t>4</w:t>
      </w:r>
      <w:r w:rsidRPr="001D32B3" w:rsidR="00AB2731">
        <w:rPr>
          <w:rFonts w:asciiTheme="majorHAnsi" w:hAnsiTheme="majorHAnsi" w:cstheme="majorHAnsi"/>
          <w:sz w:val="22"/>
          <w:szCs w:val="22"/>
        </w:rPr>
        <w:t>:</w:t>
      </w:r>
      <w:r w:rsidRPr="001D32B3" w:rsidR="00E93379">
        <w:rPr>
          <w:rFonts w:asciiTheme="majorHAnsi" w:hAnsiTheme="majorHAnsi" w:cstheme="majorHAnsi"/>
          <w:sz w:val="22"/>
          <w:szCs w:val="22"/>
        </w:rPr>
        <w:t>0</w:t>
      </w:r>
      <w:r w:rsidRPr="001D32B3" w:rsidR="00405D04">
        <w:rPr>
          <w:rFonts w:asciiTheme="majorHAnsi" w:hAnsiTheme="majorHAnsi" w:cstheme="majorHAnsi"/>
          <w:sz w:val="22"/>
          <w:szCs w:val="22"/>
        </w:rPr>
        <w:t>0</w:t>
      </w:r>
      <w:r w:rsidRPr="001D32B3" w:rsidR="00AB2731">
        <w:rPr>
          <w:rFonts w:asciiTheme="majorHAnsi" w:hAnsiTheme="majorHAnsi" w:cstheme="majorHAnsi"/>
          <w:sz w:val="22"/>
          <w:szCs w:val="22"/>
        </w:rPr>
        <w:t xml:space="preserve"> </w:t>
      </w:r>
      <w:r w:rsidRPr="001D32B3" w:rsidR="00397204">
        <w:rPr>
          <w:rFonts w:asciiTheme="majorHAnsi" w:hAnsiTheme="majorHAnsi" w:cstheme="majorHAnsi"/>
          <w:sz w:val="22"/>
          <w:szCs w:val="22"/>
        </w:rPr>
        <w:t>CST</w:t>
      </w:r>
    </w:p>
    <w:p w:rsidRPr="001D32B3" w:rsidR="00AB2731" w:rsidP="00AB2731" w:rsidRDefault="00AB2731" w14:paraId="320A9C26" w14:textId="6B59BFDB">
      <w:pPr>
        <w:jc w:val="center"/>
        <w:rPr>
          <w:rFonts w:asciiTheme="majorHAnsi" w:hAnsiTheme="majorHAnsi" w:cstheme="majorHAnsi"/>
          <w:sz w:val="22"/>
          <w:szCs w:val="22"/>
        </w:rPr>
      </w:pPr>
      <w:r w:rsidRPr="001D32B3">
        <w:rPr>
          <w:rFonts w:asciiTheme="majorHAnsi" w:hAnsiTheme="majorHAnsi" w:cstheme="majorHAnsi"/>
          <w:sz w:val="22"/>
          <w:szCs w:val="22"/>
        </w:rPr>
        <w:t>Nebraska Children and Families Foundation</w:t>
      </w:r>
      <w:r w:rsidRPr="001D32B3" w:rsidR="00173907">
        <w:rPr>
          <w:rFonts w:asciiTheme="majorHAnsi" w:hAnsiTheme="majorHAnsi" w:cstheme="majorHAnsi"/>
          <w:sz w:val="22"/>
          <w:szCs w:val="22"/>
        </w:rPr>
        <w:tab/>
      </w:r>
    </w:p>
    <w:p w:rsidRPr="001D32B3" w:rsidR="21F4C696" w:rsidP="6549D590" w:rsidRDefault="00F457A5" w14:paraId="509EE67D" w14:textId="7A635AB0">
      <w:pPr>
        <w:jc w:val="center"/>
        <w:rPr>
          <w:rFonts w:asciiTheme="majorHAnsi" w:hAnsiTheme="majorHAnsi" w:cstheme="majorHAnsi"/>
          <w:sz w:val="22"/>
          <w:szCs w:val="22"/>
        </w:rPr>
      </w:pPr>
      <w:hyperlink r:id="rId12">
        <w:r w:rsidRPr="001D32B3" w:rsidR="21F4C696">
          <w:rPr>
            <w:rStyle w:val="Hyperlink"/>
            <w:rFonts w:eastAsia="Calibri" w:asciiTheme="majorHAnsi" w:hAnsiTheme="majorHAnsi" w:cstheme="majorHAnsi"/>
            <w:sz w:val="22"/>
            <w:szCs w:val="22"/>
          </w:rPr>
          <w:t>https://zoom.us/j/97762449356</w:t>
        </w:r>
      </w:hyperlink>
      <w:r w:rsidR="004404CA">
        <w:rPr>
          <w:rStyle w:val="Hyperlink"/>
          <w:rFonts w:eastAsia="Calibri" w:asciiTheme="majorHAnsi" w:hAnsiTheme="majorHAnsi" w:cstheme="majorHAnsi"/>
          <w:sz w:val="22"/>
          <w:szCs w:val="22"/>
        </w:rPr>
        <w:t xml:space="preserve"> </w:t>
      </w:r>
    </w:p>
    <w:p w:rsidRPr="001D32B3" w:rsidR="000128CC" w:rsidP="00173907" w:rsidRDefault="00173907" w14:paraId="178CD080" w14:textId="52133197">
      <w:pPr>
        <w:ind w:left="1800"/>
        <w:rPr>
          <w:rFonts w:asciiTheme="majorHAnsi" w:hAnsiTheme="majorHAnsi" w:cstheme="majorHAnsi"/>
          <w:sz w:val="22"/>
          <w:szCs w:val="22"/>
        </w:rPr>
      </w:pPr>
      <w:r w:rsidRPr="001D32B3">
        <w:rPr>
          <w:rFonts w:asciiTheme="majorHAnsi" w:hAnsiTheme="majorHAnsi" w:cstheme="majorHAnsi"/>
          <w:sz w:val="22"/>
          <w:szCs w:val="22"/>
        </w:rPr>
        <w:t xml:space="preserve">                            </w:t>
      </w:r>
      <w:r w:rsidRPr="001D32B3" w:rsidR="00D307CD">
        <w:rPr>
          <w:rFonts w:asciiTheme="majorHAnsi" w:hAnsiTheme="majorHAnsi" w:cstheme="majorHAnsi"/>
          <w:sz w:val="22"/>
          <w:szCs w:val="22"/>
        </w:rPr>
        <w:t>Ce</w:t>
      </w:r>
      <w:r w:rsidRPr="001D32B3" w:rsidR="008230C7">
        <w:rPr>
          <w:rFonts w:asciiTheme="majorHAnsi" w:hAnsiTheme="majorHAnsi" w:cstheme="majorHAnsi"/>
          <w:sz w:val="22"/>
          <w:szCs w:val="22"/>
        </w:rPr>
        <w:t xml:space="preserve">ntennial Mall South, Suite </w:t>
      </w:r>
      <w:r w:rsidRPr="001D32B3" w:rsidR="00AB2731">
        <w:rPr>
          <w:rFonts w:asciiTheme="majorHAnsi" w:hAnsiTheme="majorHAnsi" w:cstheme="majorHAnsi"/>
          <w:sz w:val="22"/>
          <w:szCs w:val="22"/>
        </w:rPr>
        <w:t>200, Lincoln, NE</w:t>
      </w:r>
    </w:p>
    <w:p w:rsidRPr="001D32B3" w:rsidR="003354CB" w:rsidP="003354CB" w:rsidRDefault="003354CB" w14:paraId="0A37501D" w14:textId="77777777">
      <w:pPr>
        <w:ind w:left="1260"/>
        <w:rPr>
          <w:rFonts w:asciiTheme="majorHAnsi" w:hAnsiTheme="majorHAnsi" w:cstheme="majorHAnsi"/>
          <w:sz w:val="22"/>
          <w:szCs w:val="22"/>
        </w:rPr>
      </w:pPr>
    </w:p>
    <w:p w:rsidRPr="001D32B3" w:rsidR="00D34C1E" w:rsidP="001D32B3" w:rsidRDefault="001D32B3" w14:paraId="5DAB6C7B" w14:textId="05620EB7">
      <w:pPr>
        <w:tabs>
          <w:tab w:val="left" w:pos="7815"/>
        </w:tabs>
        <w:ind w:left="126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ab/>
      </w:r>
    </w:p>
    <w:p w:rsidRPr="001D32B3" w:rsidR="00815A75" w:rsidP="003354CB" w:rsidRDefault="00815A75" w14:paraId="02EB378F" w14:textId="77777777">
      <w:pPr>
        <w:rPr>
          <w:rFonts w:asciiTheme="majorHAnsi" w:hAnsiTheme="majorHAnsi" w:cstheme="majorHAnsi"/>
          <w:sz w:val="22"/>
          <w:szCs w:val="22"/>
        </w:rPr>
      </w:pPr>
    </w:p>
    <w:p w:rsidRPr="001D32B3" w:rsidR="00BA1B12" w:rsidP="00557888" w:rsidRDefault="00AB2731" w14:paraId="2954AAB3" w14:textId="0D646F55">
      <w:pPr>
        <w:numPr>
          <w:ilvl w:val="0"/>
          <w:numId w:val="42"/>
        </w:num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1D32B3">
        <w:rPr>
          <w:rFonts w:asciiTheme="majorHAnsi" w:hAnsiTheme="majorHAnsi" w:cstheme="majorHAnsi"/>
          <w:sz w:val="22"/>
          <w:szCs w:val="22"/>
        </w:rPr>
        <w:t xml:space="preserve">Welcome </w:t>
      </w:r>
      <w:r w:rsidRPr="001D32B3" w:rsidR="00484761">
        <w:rPr>
          <w:rFonts w:asciiTheme="majorHAnsi" w:hAnsiTheme="majorHAnsi" w:cstheme="majorHAnsi"/>
          <w:sz w:val="22"/>
          <w:szCs w:val="22"/>
        </w:rPr>
        <w:t>&amp; Introductions</w:t>
      </w:r>
      <w:r w:rsidRPr="001D32B3" w:rsidR="001D0555">
        <w:rPr>
          <w:rFonts w:asciiTheme="majorHAnsi" w:hAnsiTheme="majorHAnsi" w:cstheme="majorHAnsi"/>
          <w:sz w:val="22"/>
          <w:szCs w:val="22"/>
        </w:rPr>
        <w:t xml:space="preserve">; </w:t>
      </w:r>
      <w:r w:rsidRPr="001D32B3" w:rsidR="00C97501">
        <w:rPr>
          <w:rFonts w:asciiTheme="majorHAnsi" w:hAnsiTheme="majorHAnsi" w:cstheme="majorHAnsi"/>
          <w:sz w:val="22"/>
          <w:szCs w:val="22"/>
        </w:rPr>
        <w:t xml:space="preserve">Open Meetings Act </w:t>
      </w:r>
      <w:r w:rsidRPr="001D32B3" w:rsidR="00266F55">
        <w:rPr>
          <w:rFonts w:asciiTheme="majorHAnsi" w:hAnsiTheme="majorHAnsi" w:cstheme="majorHAnsi"/>
          <w:sz w:val="22"/>
          <w:szCs w:val="22"/>
        </w:rPr>
        <w:t>Info</w:t>
      </w:r>
      <w:r w:rsidRPr="001D32B3" w:rsidR="00C7228E">
        <w:rPr>
          <w:rFonts w:asciiTheme="majorHAnsi" w:hAnsiTheme="majorHAnsi" w:cstheme="majorHAnsi"/>
          <w:sz w:val="22"/>
          <w:szCs w:val="22"/>
        </w:rPr>
        <w:t xml:space="preserve">rmation; </w:t>
      </w:r>
      <w:r w:rsidRPr="001D32B3" w:rsidR="006A4D0A">
        <w:rPr>
          <w:rFonts w:asciiTheme="majorHAnsi" w:hAnsiTheme="majorHAnsi" w:cstheme="majorHAnsi"/>
          <w:sz w:val="22"/>
          <w:szCs w:val="22"/>
        </w:rPr>
        <w:t>Roll Call</w:t>
      </w:r>
    </w:p>
    <w:p w:rsidRPr="001D32B3" w:rsidR="003354CB" w:rsidP="00557888" w:rsidRDefault="003354CB" w14:paraId="5A39BBE3" w14:textId="77777777">
      <w:pPr>
        <w:spacing w:line="360" w:lineRule="auto"/>
        <w:rPr>
          <w:rFonts w:asciiTheme="majorHAnsi" w:hAnsiTheme="majorHAnsi" w:cstheme="majorHAnsi"/>
          <w:sz w:val="22"/>
          <w:szCs w:val="22"/>
        </w:rPr>
      </w:pPr>
    </w:p>
    <w:p w:rsidRPr="001D32B3" w:rsidR="00492D58" w:rsidP="00557888" w:rsidRDefault="29B13588" w14:paraId="054993CC" w14:textId="505B1919">
      <w:pPr>
        <w:numPr>
          <w:ilvl w:val="0"/>
          <w:numId w:val="42"/>
        </w:num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1D32B3">
        <w:rPr>
          <w:rFonts w:asciiTheme="majorHAnsi" w:hAnsiTheme="majorHAnsi" w:cstheme="majorHAnsi"/>
          <w:sz w:val="22"/>
          <w:szCs w:val="22"/>
        </w:rPr>
        <w:t>Approve Minutes from September 1</w:t>
      </w:r>
      <w:r w:rsidRPr="001D32B3" w:rsidR="24428B98">
        <w:rPr>
          <w:rFonts w:asciiTheme="majorHAnsi" w:hAnsiTheme="majorHAnsi" w:cstheme="majorHAnsi"/>
          <w:sz w:val="22"/>
          <w:szCs w:val="22"/>
        </w:rPr>
        <w:t>6</w:t>
      </w:r>
      <w:r w:rsidRPr="001D32B3">
        <w:rPr>
          <w:rFonts w:asciiTheme="majorHAnsi" w:hAnsiTheme="majorHAnsi" w:cstheme="majorHAnsi"/>
          <w:sz w:val="22"/>
          <w:szCs w:val="22"/>
        </w:rPr>
        <w:t>, 20</w:t>
      </w:r>
      <w:r w:rsidRPr="001D32B3" w:rsidR="64A8D3A4">
        <w:rPr>
          <w:rFonts w:asciiTheme="majorHAnsi" w:hAnsiTheme="majorHAnsi" w:cstheme="majorHAnsi"/>
          <w:sz w:val="22"/>
          <w:szCs w:val="22"/>
        </w:rPr>
        <w:t>20</w:t>
      </w:r>
      <w:r w:rsidRPr="001D32B3">
        <w:rPr>
          <w:rFonts w:asciiTheme="majorHAnsi" w:hAnsiTheme="majorHAnsi" w:cstheme="majorHAnsi"/>
          <w:sz w:val="22"/>
          <w:szCs w:val="22"/>
        </w:rPr>
        <w:t xml:space="preserve">                                                                              </w:t>
      </w:r>
      <w:r w:rsidRPr="001D32B3" w:rsidR="004A47AD">
        <w:rPr>
          <w:rFonts w:asciiTheme="majorHAnsi" w:hAnsiTheme="majorHAnsi" w:cstheme="majorHAnsi"/>
          <w:sz w:val="22"/>
          <w:szCs w:val="22"/>
        </w:rPr>
        <w:tab/>
      </w:r>
      <w:r w:rsidRPr="001D32B3">
        <w:rPr>
          <w:rFonts w:asciiTheme="majorHAnsi" w:hAnsiTheme="majorHAnsi" w:cstheme="majorHAnsi"/>
          <w:sz w:val="22"/>
          <w:szCs w:val="22"/>
        </w:rPr>
        <w:t>Action</w:t>
      </w:r>
    </w:p>
    <w:p w:rsidRPr="001D32B3" w:rsidR="00866568" w:rsidP="00557888" w:rsidRDefault="00B113CD" w14:paraId="081BEEFA" w14:textId="5B0F092E">
      <w:p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1D32B3">
        <w:rPr>
          <w:rFonts w:asciiTheme="majorHAnsi" w:hAnsiTheme="majorHAnsi" w:cstheme="majorHAnsi"/>
          <w:sz w:val="22"/>
          <w:szCs w:val="22"/>
        </w:rPr>
        <w:t xml:space="preserve">                                                                              </w:t>
      </w:r>
      <w:r w:rsidRPr="001D32B3" w:rsidR="003C4256">
        <w:rPr>
          <w:rFonts w:asciiTheme="majorHAnsi" w:hAnsiTheme="majorHAnsi" w:cstheme="majorHAnsi"/>
          <w:sz w:val="22"/>
          <w:szCs w:val="22"/>
        </w:rPr>
        <w:tab/>
      </w:r>
      <w:r w:rsidRPr="001D32B3" w:rsidR="00FD3B1B">
        <w:rPr>
          <w:rFonts w:asciiTheme="majorHAnsi" w:hAnsiTheme="majorHAnsi" w:cstheme="majorHAnsi"/>
          <w:sz w:val="22"/>
          <w:szCs w:val="22"/>
        </w:rPr>
        <w:tab/>
      </w:r>
      <w:r w:rsidRPr="001D32B3" w:rsidR="00CC6639">
        <w:rPr>
          <w:rFonts w:asciiTheme="majorHAnsi" w:hAnsiTheme="majorHAnsi" w:cstheme="majorHAnsi"/>
          <w:sz w:val="22"/>
          <w:szCs w:val="22"/>
        </w:rPr>
        <w:tab/>
      </w:r>
      <w:r w:rsidRPr="001D32B3" w:rsidR="00237543">
        <w:rPr>
          <w:rFonts w:asciiTheme="majorHAnsi" w:hAnsiTheme="majorHAnsi" w:cstheme="majorHAnsi"/>
          <w:sz w:val="22"/>
          <w:szCs w:val="22"/>
        </w:rPr>
        <w:tab/>
      </w:r>
      <w:r w:rsidRPr="001D32B3" w:rsidR="00237543">
        <w:rPr>
          <w:rFonts w:asciiTheme="majorHAnsi" w:hAnsiTheme="majorHAnsi" w:cstheme="majorHAnsi"/>
          <w:sz w:val="22"/>
          <w:szCs w:val="22"/>
        </w:rPr>
        <w:tab/>
      </w:r>
      <w:r w:rsidRPr="001D32B3" w:rsidR="00237543">
        <w:rPr>
          <w:rFonts w:asciiTheme="majorHAnsi" w:hAnsiTheme="majorHAnsi" w:cstheme="majorHAnsi"/>
          <w:sz w:val="22"/>
          <w:szCs w:val="22"/>
        </w:rPr>
        <w:tab/>
      </w:r>
      <w:r w:rsidRPr="001D32B3" w:rsidR="0060087A">
        <w:rPr>
          <w:rFonts w:asciiTheme="majorHAnsi" w:hAnsiTheme="majorHAnsi" w:cstheme="majorHAnsi"/>
          <w:sz w:val="22"/>
          <w:szCs w:val="22"/>
        </w:rPr>
        <w:t xml:space="preserve">  </w:t>
      </w:r>
      <w:r w:rsidRPr="001D32B3" w:rsidR="000A763F">
        <w:rPr>
          <w:rFonts w:asciiTheme="majorHAnsi" w:hAnsiTheme="majorHAnsi" w:cstheme="majorHAnsi"/>
          <w:sz w:val="22"/>
          <w:szCs w:val="22"/>
        </w:rPr>
        <w:t xml:space="preserve">         </w:t>
      </w:r>
    </w:p>
    <w:p w:rsidRPr="001D32B3" w:rsidR="008A1ABB" w:rsidP="00557888" w:rsidRDefault="00755C72" w14:paraId="53A88582" w14:textId="13464082">
      <w:pPr>
        <w:numPr>
          <w:ilvl w:val="0"/>
          <w:numId w:val="42"/>
        </w:numPr>
        <w:spacing w:line="360" w:lineRule="auto"/>
        <w:rPr>
          <w:rStyle w:val="normaltextrun"/>
          <w:rFonts w:asciiTheme="majorHAnsi" w:hAnsiTheme="majorHAnsi" w:cstheme="majorHAnsi"/>
          <w:sz w:val="22"/>
          <w:szCs w:val="22"/>
        </w:rPr>
      </w:pPr>
      <w:r w:rsidRPr="001D32B3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Review Financial Reports</w:t>
      </w:r>
      <w:r w:rsidRPr="001D32B3" w:rsidR="009236DC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and</w:t>
      </w:r>
      <w:r w:rsidRPr="001D32B3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 Funding Forecast;</w:t>
      </w:r>
      <w:r w:rsidRPr="001D32B3" w:rsidR="009236DC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discuss Endowment Funds</w:t>
      </w:r>
      <w:r w:rsidR="00F457A5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                   </w:t>
      </w:r>
      <w:r w:rsidRPr="001D32B3" w:rsidR="008A1ABB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Discussion</w:t>
      </w:r>
      <w:r w:rsidR="00F457A5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*</w:t>
      </w:r>
      <w:r w:rsidRPr="001D32B3" w:rsidR="008A1ABB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ab/>
      </w:r>
    </w:p>
    <w:p w:rsidRPr="001D32B3" w:rsidR="007478E9" w:rsidP="00557888" w:rsidRDefault="00755C72" w14:paraId="72A3D3EC" w14:textId="77777777">
      <w:pPr>
        <w:spacing w:line="360" w:lineRule="auto"/>
        <w:ind w:left="720" w:right="720"/>
        <w:rPr>
          <w:rFonts w:asciiTheme="majorHAnsi" w:hAnsiTheme="majorHAnsi" w:cstheme="majorHAnsi"/>
          <w:sz w:val="22"/>
          <w:szCs w:val="22"/>
        </w:rPr>
      </w:pPr>
      <w:r w:rsidRPr="001D32B3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Support Materials; Kevin Cloonan</w:t>
      </w:r>
      <w:r w:rsidRPr="001D32B3" w:rsidR="009236DC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, NCFF</w:t>
      </w:r>
      <w:r w:rsidRPr="001D32B3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1D32B3" w:rsidR="009236DC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and</w:t>
      </w:r>
      <w:r w:rsidRPr="001D32B3" w:rsidR="008A1ABB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1D32B3" w:rsidR="46014B4D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Dan Harshman</w:t>
      </w:r>
      <w:r w:rsidRPr="001D32B3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, NDE </w:t>
      </w:r>
      <w:r w:rsidRPr="001D32B3" w:rsidR="00DF2DE4">
        <w:rPr>
          <w:rStyle w:val="contextualspellingandgrammarerror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attending)  </w:t>
      </w:r>
      <w:r w:rsidRPr="001D32B3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 </w:t>
      </w:r>
      <w:bookmarkStart w:name="_Hlk24539654" w:id="0"/>
    </w:p>
    <w:bookmarkEnd w:id="0"/>
    <w:p w:rsidRPr="001D32B3" w:rsidR="00863FB9" w:rsidP="00557888" w:rsidRDefault="00863FB9" w14:paraId="763D2D5C" w14:textId="77777777">
      <w:pPr>
        <w:spacing w:line="360" w:lineRule="auto"/>
        <w:rPr>
          <w:rFonts w:asciiTheme="majorHAnsi" w:hAnsiTheme="majorHAnsi" w:cstheme="majorHAnsi"/>
          <w:sz w:val="22"/>
          <w:szCs w:val="22"/>
        </w:rPr>
      </w:pPr>
    </w:p>
    <w:p w:rsidR="00767330" w:rsidP="2DFD2458" w:rsidRDefault="00767330" w14:paraId="4F5B0877" w14:textId="4AF41870">
      <w:pPr>
        <w:pStyle w:val="ListParagraph"/>
        <w:numPr>
          <w:ilvl w:val="0"/>
          <w:numId w:val="42"/>
        </w:numPr>
        <w:spacing w:line="360" w:lineRule="auto"/>
        <w:rPr>
          <w:rFonts w:ascii="Calibri Light" w:hAnsi="Calibri Light" w:cs="Calibri Light" w:asciiTheme="majorAscii" w:hAnsiTheme="majorAscii" w:cstheme="majorAscii"/>
          <w:sz w:val="22"/>
          <w:szCs w:val="22"/>
        </w:rPr>
      </w:pPr>
      <w:r w:rsidRPr="2DFD2458" w:rsidR="00767330">
        <w:rPr>
          <w:rFonts w:ascii="Calibri Light" w:hAnsi="Calibri Light" w:cs="Calibri Light" w:asciiTheme="majorAscii" w:hAnsiTheme="majorAscii" w:cstheme="majorAscii"/>
          <w:sz w:val="22"/>
          <w:szCs w:val="22"/>
        </w:rPr>
        <w:t xml:space="preserve">Discuss and approve TA recommendations </w:t>
      </w:r>
      <w:r w:rsidRPr="2DFD2458" w:rsidR="00EA7971">
        <w:rPr>
          <w:rFonts w:ascii="Calibri Light" w:hAnsi="Calibri Light" w:cs="Calibri Light" w:asciiTheme="majorAscii" w:hAnsiTheme="majorAscii" w:cstheme="majorAscii"/>
          <w:sz w:val="22"/>
          <w:szCs w:val="22"/>
        </w:rPr>
        <w:t>to address Endowment shortfall   Discussion</w:t>
      </w:r>
      <w:r w:rsidRPr="2DFD2458" w:rsidR="00F457A5">
        <w:rPr>
          <w:rFonts w:ascii="Calibri Light" w:hAnsi="Calibri Light" w:cs="Calibri Light" w:asciiTheme="majorAscii" w:hAnsiTheme="majorAscii" w:cstheme="majorAscii"/>
          <w:sz w:val="22"/>
          <w:szCs w:val="22"/>
        </w:rPr>
        <w:t>*</w:t>
      </w:r>
      <w:r w:rsidRPr="2DFD2458" w:rsidR="00EA7971">
        <w:rPr>
          <w:rFonts w:ascii="Calibri Light" w:hAnsi="Calibri Light" w:cs="Calibri Light" w:asciiTheme="majorAscii" w:hAnsiTheme="majorAscii" w:cstheme="majorAscii"/>
          <w:sz w:val="22"/>
          <w:szCs w:val="22"/>
        </w:rPr>
        <w:t xml:space="preserve"> &amp; Action</w:t>
      </w:r>
      <w:r w:rsidRPr="2DFD2458" w:rsidR="11A0531D">
        <w:rPr>
          <w:rFonts w:ascii="Calibri Light" w:hAnsi="Calibri Light" w:cs="Calibri Light" w:asciiTheme="majorAscii" w:hAnsiTheme="majorAscii" w:cstheme="majorAscii"/>
          <w:sz w:val="22"/>
          <w:szCs w:val="22"/>
        </w:rPr>
        <w:t xml:space="preserve"> </w:t>
      </w:r>
      <w:r w:rsidRPr="2DFD2458" w:rsidR="11A0531D">
        <w:rPr>
          <w:rFonts w:ascii="Calibri Light" w:hAnsi="Calibri Light" w:cs="Calibri Light" w:asciiTheme="majorAscii" w:hAnsiTheme="majorAscii" w:cstheme="majorAscii"/>
          <w:color w:val="FF0000"/>
          <w:sz w:val="22"/>
          <w:szCs w:val="22"/>
        </w:rPr>
        <w:t xml:space="preserve">This could be an action to wait or </w:t>
      </w:r>
      <w:r w:rsidRPr="2DFD2458" w:rsidR="11318A73">
        <w:rPr>
          <w:rFonts w:ascii="Calibri Light" w:hAnsi="Calibri Light" w:cs="Calibri Light" w:asciiTheme="majorAscii" w:hAnsiTheme="majorAscii" w:cstheme="majorAscii"/>
          <w:color w:val="FF0000"/>
          <w:sz w:val="22"/>
          <w:szCs w:val="22"/>
        </w:rPr>
        <w:t>select a few strategies</w:t>
      </w:r>
      <w:r w:rsidRPr="2DFD2458" w:rsidR="5740C959">
        <w:rPr>
          <w:rFonts w:ascii="Calibri Light" w:hAnsi="Calibri Light" w:cs="Calibri Light" w:asciiTheme="majorAscii" w:hAnsiTheme="majorAscii" w:cstheme="majorAscii"/>
          <w:color w:val="FF0000"/>
          <w:sz w:val="22"/>
          <w:szCs w:val="22"/>
        </w:rPr>
        <w:t xml:space="preserve">.  </w:t>
      </w:r>
      <w:r w:rsidRPr="2DFD2458" w:rsidR="73544A65">
        <w:rPr>
          <w:rFonts w:ascii="Calibri Light" w:hAnsi="Calibri Light" w:cs="Calibri Light" w:asciiTheme="majorAscii" w:hAnsiTheme="majorAscii" w:cstheme="majorAscii"/>
          <w:color w:val="FF0000"/>
          <w:sz w:val="22"/>
          <w:szCs w:val="22"/>
        </w:rPr>
        <w:t xml:space="preserve">Make room for amendment. </w:t>
      </w:r>
    </w:p>
    <w:p w:rsidR="00EA7971" w:rsidP="00F457A5" w:rsidRDefault="00EA7971" w14:paraId="6CBA8EB7" w14:textId="2F1D2C4B">
      <w:pPr>
        <w:pStyle w:val="ListParagraph"/>
        <w:spacing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(Support Material; Elizabeth Everett and Amy Bornemeier, FFN attending)</w:t>
      </w:r>
    </w:p>
    <w:p w:rsidR="00EA7971" w:rsidP="00F457A5" w:rsidRDefault="00EA7971" w14:paraId="0D38FCAF" w14:textId="77777777">
      <w:pPr>
        <w:pStyle w:val="ListParagraph"/>
        <w:spacing w:line="360" w:lineRule="auto"/>
        <w:rPr>
          <w:rFonts w:asciiTheme="majorHAnsi" w:hAnsiTheme="majorHAnsi" w:cstheme="majorHAnsi"/>
          <w:sz w:val="22"/>
          <w:szCs w:val="22"/>
        </w:rPr>
      </w:pPr>
    </w:p>
    <w:p w:rsidR="00557888" w:rsidP="00557888" w:rsidRDefault="009F6F5B" w14:paraId="6508A9D9" w14:textId="010451BC">
      <w:pPr>
        <w:pStyle w:val="ListParagraph"/>
        <w:numPr>
          <w:ilvl w:val="0"/>
          <w:numId w:val="42"/>
        </w:num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1D32B3">
        <w:rPr>
          <w:rFonts w:asciiTheme="majorHAnsi" w:hAnsiTheme="majorHAnsi" w:cstheme="majorHAnsi"/>
          <w:sz w:val="22"/>
          <w:szCs w:val="22"/>
        </w:rPr>
        <w:t xml:space="preserve">Review </w:t>
      </w:r>
      <w:r w:rsidRPr="001D32B3" w:rsidR="00E77482">
        <w:rPr>
          <w:rFonts w:asciiTheme="majorHAnsi" w:hAnsiTheme="majorHAnsi" w:cstheme="majorHAnsi"/>
          <w:sz w:val="22"/>
          <w:szCs w:val="22"/>
        </w:rPr>
        <w:t xml:space="preserve">All </w:t>
      </w:r>
      <w:r w:rsidRPr="001D32B3" w:rsidR="003C4256">
        <w:rPr>
          <w:rFonts w:asciiTheme="majorHAnsi" w:hAnsiTheme="majorHAnsi" w:cstheme="majorHAnsi"/>
          <w:sz w:val="22"/>
          <w:szCs w:val="22"/>
        </w:rPr>
        <w:t xml:space="preserve">Grantee Status Report (Support </w:t>
      </w:r>
      <w:bookmarkStart w:name="_Hlk515006235" w:id="1"/>
      <w:r w:rsidRPr="001D32B3" w:rsidR="00DF2DE4">
        <w:rPr>
          <w:rFonts w:asciiTheme="majorHAnsi" w:hAnsiTheme="majorHAnsi" w:cstheme="majorHAnsi"/>
          <w:sz w:val="22"/>
          <w:szCs w:val="22"/>
        </w:rPr>
        <w:t xml:space="preserve">Material) </w:t>
      </w:r>
      <w:r w:rsidRPr="001D32B3" w:rsidR="00DF2DE4">
        <w:rPr>
          <w:rFonts w:asciiTheme="majorHAnsi" w:hAnsiTheme="majorHAnsi" w:cstheme="majorHAnsi"/>
          <w:sz w:val="22"/>
          <w:szCs w:val="22"/>
        </w:rPr>
        <w:tab/>
      </w:r>
      <w:r w:rsidRPr="001D32B3" w:rsidR="001D32B3">
        <w:rPr>
          <w:rFonts w:asciiTheme="majorHAnsi" w:hAnsiTheme="majorHAnsi" w:cstheme="majorHAnsi"/>
          <w:sz w:val="22"/>
          <w:szCs w:val="22"/>
        </w:rPr>
        <w:t xml:space="preserve">                                                   Discussion</w:t>
      </w:r>
      <w:r w:rsidR="00F457A5">
        <w:rPr>
          <w:rFonts w:asciiTheme="majorHAnsi" w:hAnsiTheme="majorHAnsi" w:cstheme="majorHAnsi"/>
          <w:sz w:val="22"/>
          <w:szCs w:val="22"/>
        </w:rPr>
        <w:t>*</w:t>
      </w:r>
      <w:r w:rsidRPr="001D32B3" w:rsidR="00237543">
        <w:rPr>
          <w:rFonts w:asciiTheme="majorHAnsi" w:hAnsiTheme="majorHAnsi" w:cstheme="majorHAnsi"/>
          <w:sz w:val="22"/>
          <w:szCs w:val="22"/>
        </w:rPr>
        <w:tab/>
      </w:r>
      <w:bookmarkStart w:name="_Hlk24009209" w:id="2"/>
      <w:r w:rsidRPr="001D32B3" w:rsidR="00A34FDD">
        <w:rPr>
          <w:rFonts w:asciiTheme="majorHAnsi" w:hAnsiTheme="majorHAnsi" w:cstheme="majorHAnsi"/>
          <w:sz w:val="22"/>
          <w:szCs w:val="22"/>
        </w:rPr>
        <w:t xml:space="preserve">   </w:t>
      </w:r>
    </w:p>
    <w:p w:rsidRPr="001D32B3" w:rsidR="003D22C9" w:rsidP="00557888" w:rsidRDefault="00A34FDD" w14:paraId="4D707CBA" w14:textId="73B44003">
      <w:pPr>
        <w:pStyle w:val="ListParagraph"/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1D32B3">
        <w:rPr>
          <w:rFonts w:asciiTheme="majorHAnsi" w:hAnsiTheme="majorHAnsi" w:cstheme="majorHAnsi"/>
          <w:sz w:val="22"/>
          <w:szCs w:val="22"/>
        </w:rPr>
        <w:t xml:space="preserve">      </w:t>
      </w:r>
      <w:r w:rsidRPr="001D32B3" w:rsidR="6EDE3BA3">
        <w:rPr>
          <w:rFonts w:asciiTheme="majorHAnsi" w:hAnsiTheme="majorHAnsi" w:cstheme="majorHAnsi"/>
          <w:sz w:val="22"/>
          <w:szCs w:val="22"/>
        </w:rPr>
        <w:t xml:space="preserve">                                           </w:t>
      </w:r>
      <w:bookmarkEnd w:id="2"/>
    </w:p>
    <w:p w:rsidRPr="001D32B3" w:rsidR="003D22C9" w:rsidP="00557888" w:rsidRDefault="73BCABA2" w14:paraId="5159801B" w14:textId="01FB704B">
      <w:pPr>
        <w:pStyle w:val="ListParagraph"/>
        <w:numPr>
          <w:ilvl w:val="0"/>
          <w:numId w:val="42"/>
        </w:numPr>
        <w:spacing w:line="360" w:lineRule="auto"/>
        <w:rPr>
          <w:rFonts w:eastAsia="Calibri" w:asciiTheme="majorHAnsi" w:hAnsiTheme="majorHAnsi" w:cstheme="majorHAnsi"/>
          <w:sz w:val="22"/>
          <w:szCs w:val="22"/>
        </w:rPr>
      </w:pPr>
      <w:r w:rsidRPr="001D32B3">
        <w:rPr>
          <w:rFonts w:asciiTheme="majorHAnsi" w:hAnsiTheme="majorHAnsi" w:cstheme="majorHAnsi"/>
          <w:sz w:val="22"/>
          <w:szCs w:val="22"/>
        </w:rPr>
        <w:t>Approve releas</w:t>
      </w:r>
      <w:r w:rsidRPr="001D32B3" w:rsidR="4ED85A9C">
        <w:rPr>
          <w:rFonts w:asciiTheme="majorHAnsi" w:hAnsiTheme="majorHAnsi" w:cstheme="majorHAnsi"/>
          <w:sz w:val="22"/>
          <w:szCs w:val="22"/>
        </w:rPr>
        <w:t>e of</w:t>
      </w:r>
      <w:r w:rsidRPr="001D32B3">
        <w:rPr>
          <w:rFonts w:asciiTheme="majorHAnsi" w:hAnsiTheme="majorHAnsi" w:cstheme="majorHAnsi"/>
          <w:sz w:val="22"/>
          <w:szCs w:val="22"/>
        </w:rPr>
        <w:t xml:space="preserve"> remaining funds for Omaha </w:t>
      </w:r>
      <w:proofErr w:type="spellStart"/>
      <w:r w:rsidRPr="001D32B3">
        <w:rPr>
          <w:rFonts w:asciiTheme="majorHAnsi" w:hAnsiTheme="majorHAnsi" w:cstheme="majorHAnsi"/>
          <w:sz w:val="22"/>
          <w:szCs w:val="22"/>
        </w:rPr>
        <w:t>Educare</w:t>
      </w:r>
      <w:proofErr w:type="spellEnd"/>
      <w:r w:rsidRPr="001D32B3">
        <w:rPr>
          <w:rFonts w:asciiTheme="majorHAnsi" w:hAnsiTheme="majorHAnsi" w:cstheme="majorHAnsi"/>
          <w:sz w:val="22"/>
          <w:szCs w:val="22"/>
        </w:rPr>
        <w:t xml:space="preserve"> Home </w:t>
      </w:r>
      <w:r w:rsidRPr="001D32B3" w:rsidR="6E80D8A0">
        <w:rPr>
          <w:rFonts w:asciiTheme="majorHAnsi" w:hAnsiTheme="majorHAnsi" w:cstheme="majorHAnsi"/>
          <w:sz w:val="22"/>
          <w:szCs w:val="22"/>
        </w:rPr>
        <w:t>($79,855</w:t>
      </w:r>
      <w:r w:rsidR="00F457A5">
        <w:rPr>
          <w:rFonts w:asciiTheme="majorHAnsi" w:hAnsiTheme="majorHAnsi" w:cstheme="majorHAnsi"/>
          <w:sz w:val="22"/>
          <w:szCs w:val="22"/>
        </w:rPr>
        <w:t>)</w:t>
      </w:r>
      <w:r w:rsidRPr="001D32B3" w:rsidR="6442DC30">
        <w:rPr>
          <w:rFonts w:asciiTheme="majorHAnsi" w:hAnsiTheme="majorHAnsi" w:cstheme="majorHAnsi"/>
          <w:sz w:val="22"/>
          <w:szCs w:val="22"/>
        </w:rPr>
        <w:t xml:space="preserve">                    </w:t>
      </w:r>
      <w:r w:rsidRPr="001D32B3" w:rsidR="001D32B3">
        <w:rPr>
          <w:rFonts w:asciiTheme="majorHAnsi" w:hAnsiTheme="majorHAnsi" w:cstheme="majorHAnsi"/>
          <w:sz w:val="22"/>
          <w:szCs w:val="22"/>
        </w:rPr>
        <w:t xml:space="preserve">    </w:t>
      </w:r>
      <w:r w:rsidRPr="001D32B3" w:rsidR="6442DC30">
        <w:rPr>
          <w:rFonts w:asciiTheme="majorHAnsi" w:hAnsiTheme="majorHAnsi" w:cstheme="majorHAnsi"/>
          <w:sz w:val="22"/>
          <w:szCs w:val="22"/>
        </w:rPr>
        <w:t xml:space="preserve"> </w:t>
      </w:r>
      <w:r w:rsidRPr="001D32B3" w:rsidR="001D32B3">
        <w:rPr>
          <w:rFonts w:asciiTheme="majorHAnsi" w:hAnsiTheme="majorHAnsi" w:cstheme="majorHAnsi"/>
          <w:sz w:val="22"/>
          <w:szCs w:val="22"/>
        </w:rPr>
        <w:t xml:space="preserve">   </w:t>
      </w:r>
      <w:r w:rsidR="00F457A5">
        <w:rPr>
          <w:rFonts w:asciiTheme="majorHAnsi" w:hAnsiTheme="majorHAnsi" w:cstheme="majorHAnsi"/>
          <w:sz w:val="22"/>
          <w:szCs w:val="22"/>
        </w:rPr>
        <w:t xml:space="preserve">    </w:t>
      </w:r>
      <w:r w:rsidR="00D93B01">
        <w:rPr>
          <w:rFonts w:asciiTheme="majorHAnsi" w:hAnsiTheme="majorHAnsi" w:cstheme="majorHAnsi"/>
          <w:sz w:val="22"/>
          <w:szCs w:val="22"/>
        </w:rPr>
        <w:t xml:space="preserve"> </w:t>
      </w:r>
      <w:r w:rsidRPr="001D32B3" w:rsidR="6442DC30">
        <w:rPr>
          <w:rFonts w:asciiTheme="majorHAnsi" w:hAnsiTheme="majorHAnsi" w:cstheme="majorHAnsi"/>
          <w:sz w:val="22"/>
          <w:szCs w:val="22"/>
        </w:rPr>
        <w:t>Action</w:t>
      </w:r>
    </w:p>
    <w:p w:rsidRPr="001D32B3" w:rsidR="003D22C9" w:rsidP="00557888" w:rsidRDefault="73BCABA2" w14:paraId="22957017" w14:textId="26A7F70D">
      <w:pPr>
        <w:spacing w:line="360" w:lineRule="auto"/>
        <w:ind w:firstLine="720"/>
        <w:rPr>
          <w:rFonts w:asciiTheme="majorHAnsi" w:hAnsiTheme="majorHAnsi" w:cstheme="majorHAnsi"/>
          <w:sz w:val="22"/>
          <w:szCs w:val="22"/>
        </w:rPr>
      </w:pPr>
      <w:r w:rsidRPr="001D32B3">
        <w:rPr>
          <w:rFonts w:asciiTheme="majorHAnsi" w:hAnsiTheme="majorHAnsi" w:cstheme="majorHAnsi"/>
          <w:sz w:val="22"/>
          <w:szCs w:val="22"/>
        </w:rPr>
        <w:t xml:space="preserve">and </w:t>
      </w:r>
      <w:r w:rsidRPr="001D32B3" w:rsidR="269CBF26">
        <w:rPr>
          <w:rFonts w:asciiTheme="majorHAnsi" w:hAnsiTheme="majorHAnsi" w:cstheme="majorHAnsi"/>
          <w:sz w:val="22"/>
          <w:szCs w:val="22"/>
        </w:rPr>
        <w:t>Millard Public School</w:t>
      </w:r>
      <w:r w:rsidRPr="001D32B3" w:rsidR="274C4652">
        <w:rPr>
          <w:rFonts w:asciiTheme="majorHAnsi" w:hAnsiTheme="majorHAnsi" w:cstheme="majorHAnsi"/>
          <w:sz w:val="22"/>
          <w:szCs w:val="22"/>
        </w:rPr>
        <w:t xml:space="preserve"> ($43,137)</w:t>
      </w:r>
    </w:p>
    <w:p w:rsidRPr="001D32B3" w:rsidR="001D32B3" w:rsidP="00557888" w:rsidRDefault="001D32B3" w14:paraId="225126A1" w14:textId="77777777">
      <w:pPr>
        <w:spacing w:line="360" w:lineRule="auto"/>
        <w:rPr>
          <w:rFonts w:asciiTheme="majorHAnsi" w:hAnsiTheme="majorHAnsi" w:cstheme="majorHAnsi"/>
          <w:sz w:val="22"/>
          <w:szCs w:val="22"/>
        </w:rPr>
      </w:pPr>
    </w:p>
    <w:p w:rsidR="001D32B3" w:rsidP="00557888" w:rsidRDefault="6D910319" w14:paraId="7069A8C6" w14:textId="773BC69D">
      <w:pPr>
        <w:pStyle w:val="ListParagraph"/>
        <w:numPr>
          <w:ilvl w:val="0"/>
          <w:numId w:val="42"/>
        </w:num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1D32B3">
        <w:rPr>
          <w:rFonts w:asciiTheme="majorHAnsi" w:hAnsiTheme="majorHAnsi" w:cstheme="majorHAnsi"/>
          <w:sz w:val="22"/>
          <w:szCs w:val="22"/>
        </w:rPr>
        <w:t xml:space="preserve">Review and </w:t>
      </w:r>
      <w:r w:rsidRPr="001D32B3" w:rsidR="0D06F0A5">
        <w:rPr>
          <w:rFonts w:asciiTheme="majorHAnsi" w:hAnsiTheme="majorHAnsi" w:cstheme="majorHAnsi"/>
          <w:sz w:val="22"/>
          <w:szCs w:val="22"/>
        </w:rPr>
        <w:t>approve Bi</w:t>
      </w:r>
      <w:r w:rsidR="00EA7971">
        <w:rPr>
          <w:rFonts w:asciiTheme="majorHAnsi" w:hAnsiTheme="majorHAnsi" w:cstheme="majorHAnsi"/>
          <w:sz w:val="22"/>
          <w:szCs w:val="22"/>
        </w:rPr>
        <w:t>e</w:t>
      </w:r>
      <w:r w:rsidRPr="001D32B3" w:rsidR="0D06F0A5">
        <w:rPr>
          <w:rFonts w:asciiTheme="majorHAnsi" w:hAnsiTheme="majorHAnsi" w:cstheme="majorHAnsi"/>
          <w:sz w:val="22"/>
          <w:szCs w:val="22"/>
        </w:rPr>
        <w:t>nn</w:t>
      </w:r>
      <w:r w:rsidR="00EA7971">
        <w:rPr>
          <w:rFonts w:asciiTheme="majorHAnsi" w:hAnsiTheme="majorHAnsi" w:cstheme="majorHAnsi"/>
          <w:sz w:val="22"/>
          <w:szCs w:val="22"/>
        </w:rPr>
        <w:t>i</w:t>
      </w:r>
      <w:r w:rsidRPr="001D32B3" w:rsidR="0D06F0A5">
        <w:rPr>
          <w:rFonts w:asciiTheme="majorHAnsi" w:hAnsiTheme="majorHAnsi" w:cstheme="majorHAnsi"/>
          <w:sz w:val="22"/>
          <w:szCs w:val="22"/>
        </w:rPr>
        <w:t>al</w:t>
      </w:r>
      <w:r w:rsidRPr="001D32B3">
        <w:rPr>
          <w:rFonts w:asciiTheme="majorHAnsi" w:hAnsiTheme="majorHAnsi" w:cstheme="majorHAnsi"/>
          <w:sz w:val="22"/>
          <w:szCs w:val="22"/>
        </w:rPr>
        <w:t xml:space="preserve"> Report (Support </w:t>
      </w:r>
      <w:r w:rsidRPr="001D32B3" w:rsidR="100F9127">
        <w:rPr>
          <w:rFonts w:asciiTheme="majorHAnsi" w:hAnsiTheme="majorHAnsi" w:cstheme="majorHAnsi"/>
          <w:sz w:val="22"/>
          <w:szCs w:val="22"/>
        </w:rPr>
        <w:t>Material</w:t>
      </w:r>
      <w:r w:rsidRPr="001D32B3">
        <w:rPr>
          <w:rFonts w:asciiTheme="majorHAnsi" w:hAnsiTheme="majorHAnsi" w:cstheme="majorHAnsi"/>
          <w:sz w:val="22"/>
          <w:szCs w:val="22"/>
        </w:rPr>
        <w:t>; Mike Medwick</w:t>
      </w:r>
      <w:r w:rsidR="00767330">
        <w:rPr>
          <w:rFonts w:asciiTheme="majorHAnsi" w:hAnsiTheme="majorHAnsi" w:cstheme="majorHAnsi"/>
          <w:sz w:val="22"/>
          <w:szCs w:val="22"/>
        </w:rPr>
        <w:t xml:space="preserve">, FFN </w:t>
      </w:r>
      <w:proofErr w:type="gramStart"/>
      <w:r w:rsidR="00767330">
        <w:rPr>
          <w:rFonts w:asciiTheme="majorHAnsi" w:hAnsiTheme="majorHAnsi" w:cstheme="majorHAnsi"/>
          <w:sz w:val="22"/>
          <w:szCs w:val="22"/>
        </w:rPr>
        <w:t>attending</w:t>
      </w:r>
      <w:r w:rsidRPr="001D32B3">
        <w:rPr>
          <w:rFonts w:asciiTheme="majorHAnsi" w:hAnsiTheme="majorHAnsi" w:cstheme="majorHAnsi"/>
          <w:sz w:val="22"/>
          <w:szCs w:val="22"/>
        </w:rPr>
        <w:t>)</w:t>
      </w:r>
      <w:r w:rsidR="00F457A5">
        <w:rPr>
          <w:rFonts w:asciiTheme="majorHAnsi" w:hAnsiTheme="majorHAnsi" w:cstheme="majorHAnsi"/>
          <w:sz w:val="22"/>
          <w:szCs w:val="22"/>
        </w:rPr>
        <w:t xml:space="preserve">   </w:t>
      </w:r>
      <w:proofErr w:type="gramEnd"/>
      <w:r w:rsidR="00F457A5">
        <w:rPr>
          <w:rFonts w:asciiTheme="majorHAnsi" w:hAnsiTheme="majorHAnsi" w:cstheme="majorHAnsi"/>
          <w:sz w:val="22"/>
          <w:szCs w:val="22"/>
        </w:rPr>
        <w:t xml:space="preserve">     </w:t>
      </w:r>
      <w:r w:rsidRPr="001D32B3">
        <w:rPr>
          <w:rFonts w:asciiTheme="majorHAnsi" w:hAnsiTheme="majorHAnsi" w:cstheme="majorHAnsi"/>
          <w:sz w:val="22"/>
          <w:szCs w:val="22"/>
        </w:rPr>
        <w:t>A</w:t>
      </w:r>
      <w:r w:rsidRPr="001D32B3" w:rsidR="73F2390B">
        <w:rPr>
          <w:rFonts w:asciiTheme="majorHAnsi" w:hAnsiTheme="majorHAnsi" w:cstheme="majorHAnsi"/>
          <w:sz w:val="22"/>
          <w:szCs w:val="22"/>
        </w:rPr>
        <w:t>ction</w:t>
      </w:r>
    </w:p>
    <w:p w:rsidRPr="004404CA" w:rsidR="004404CA" w:rsidP="00557888" w:rsidRDefault="004404CA" w14:paraId="44348949" w14:textId="77777777">
      <w:pPr>
        <w:pStyle w:val="ListParagraph"/>
        <w:spacing w:line="360" w:lineRule="auto"/>
        <w:rPr>
          <w:rFonts w:asciiTheme="majorHAnsi" w:hAnsiTheme="majorHAnsi" w:cstheme="majorHAnsi"/>
          <w:sz w:val="22"/>
          <w:szCs w:val="22"/>
        </w:rPr>
      </w:pPr>
    </w:p>
    <w:p w:rsidRPr="001D32B3" w:rsidR="00F02EA2" w:rsidP="00557888" w:rsidRDefault="00ED2C06" w14:paraId="458E4D83" w14:textId="3E977866">
      <w:pPr>
        <w:pStyle w:val="ListParagraph"/>
        <w:numPr>
          <w:ilvl w:val="0"/>
          <w:numId w:val="42"/>
        </w:num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1D32B3">
        <w:rPr>
          <w:rFonts w:asciiTheme="majorHAnsi" w:hAnsiTheme="majorHAnsi" w:cstheme="majorHAnsi"/>
          <w:sz w:val="22"/>
          <w:szCs w:val="22"/>
        </w:rPr>
        <w:t xml:space="preserve">Trustee </w:t>
      </w:r>
      <w:r w:rsidRPr="001D32B3" w:rsidR="0043236D">
        <w:rPr>
          <w:rFonts w:asciiTheme="majorHAnsi" w:hAnsiTheme="majorHAnsi" w:cstheme="majorHAnsi"/>
          <w:sz w:val="22"/>
          <w:szCs w:val="22"/>
        </w:rPr>
        <w:t>appointment terms</w:t>
      </w:r>
      <w:r w:rsidRPr="001D32B3" w:rsidR="0043236D">
        <w:rPr>
          <w:rFonts w:asciiTheme="majorHAnsi" w:hAnsiTheme="majorHAnsi" w:cstheme="majorHAnsi"/>
          <w:sz w:val="22"/>
          <w:szCs w:val="22"/>
        </w:rPr>
        <w:tab/>
      </w:r>
      <w:r w:rsidRPr="001D32B3" w:rsidR="001D32B3">
        <w:rPr>
          <w:rFonts w:asciiTheme="majorHAnsi" w:hAnsiTheme="majorHAnsi" w:cstheme="majorHAnsi"/>
          <w:sz w:val="22"/>
          <w:szCs w:val="22"/>
        </w:rPr>
        <w:t xml:space="preserve">                                                                                               Discussion</w:t>
      </w:r>
      <w:r w:rsidR="00F457A5">
        <w:rPr>
          <w:rFonts w:asciiTheme="majorHAnsi" w:hAnsiTheme="majorHAnsi" w:cstheme="majorHAnsi"/>
          <w:sz w:val="22"/>
          <w:szCs w:val="22"/>
        </w:rPr>
        <w:t>*</w:t>
      </w:r>
      <w:r w:rsidRPr="001D32B3" w:rsidR="0043236D">
        <w:rPr>
          <w:rFonts w:asciiTheme="majorHAnsi" w:hAnsiTheme="majorHAnsi" w:cstheme="majorHAnsi"/>
          <w:sz w:val="22"/>
          <w:szCs w:val="22"/>
        </w:rPr>
        <w:tab/>
      </w:r>
      <w:r w:rsidRPr="001D32B3" w:rsidR="0043236D">
        <w:rPr>
          <w:rFonts w:asciiTheme="majorHAnsi" w:hAnsiTheme="majorHAnsi" w:cstheme="majorHAnsi"/>
          <w:sz w:val="22"/>
          <w:szCs w:val="22"/>
        </w:rPr>
        <w:t xml:space="preserve">     </w:t>
      </w:r>
      <w:r w:rsidRPr="001D32B3" w:rsidR="6A05B69B">
        <w:rPr>
          <w:rFonts w:asciiTheme="majorHAnsi" w:hAnsiTheme="majorHAnsi" w:cstheme="majorHAnsi"/>
          <w:sz w:val="22"/>
          <w:szCs w:val="22"/>
        </w:rPr>
        <w:t xml:space="preserve">                                                                            </w:t>
      </w:r>
      <w:r w:rsidRPr="001D32B3" w:rsidR="0202DB9E">
        <w:rPr>
          <w:rFonts w:asciiTheme="majorHAnsi" w:hAnsiTheme="majorHAnsi" w:cstheme="majorHAnsi"/>
          <w:sz w:val="22"/>
          <w:szCs w:val="22"/>
        </w:rPr>
        <w:t xml:space="preserve">              </w:t>
      </w:r>
      <w:r w:rsidRPr="001D32B3" w:rsidR="6A05B69B">
        <w:rPr>
          <w:rFonts w:asciiTheme="majorHAnsi" w:hAnsiTheme="majorHAnsi" w:cstheme="majorHAnsi"/>
          <w:sz w:val="22"/>
          <w:szCs w:val="22"/>
        </w:rPr>
        <w:t xml:space="preserve"> </w:t>
      </w:r>
    </w:p>
    <w:p w:rsidRPr="001D32B3" w:rsidR="00C5242A" w:rsidP="00557888" w:rsidRDefault="00C5242A" w14:paraId="4FDDAF21" w14:textId="77777777">
      <w:pPr>
        <w:spacing w:line="360" w:lineRule="auto"/>
        <w:rPr>
          <w:rFonts w:asciiTheme="majorHAnsi" w:hAnsiTheme="majorHAnsi" w:cstheme="majorHAnsi"/>
          <w:sz w:val="22"/>
          <w:szCs w:val="22"/>
        </w:rPr>
      </w:pPr>
    </w:p>
    <w:p w:rsidRPr="001D32B3" w:rsidR="00000562" w:rsidP="00557888" w:rsidRDefault="00000562" w14:paraId="2AB653D0" w14:textId="20C33CF5">
      <w:pPr>
        <w:pStyle w:val="ListParagraph"/>
        <w:numPr>
          <w:ilvl w:val="0"/>
          <w:numId w:val="42"/>
        </w:num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1D32B3">
        <w:rPr>
          <w:rFonts w:asciiTheme="majorHAnsi" w:hAnsiTheme="majorHAnsi" w:cstheme="majorHAnsi"/>
          <w:sz w:val="22"/>
          <w:szCs w:val="22"/>
        </w:rPr>
        <w:t>Adjourn</w:t>
      </w:r>
      <w:r w:rsidRPr="001D32B3">
        <w:rPr>
          <w:rFonts w:asciiTheme="majorHAnsi" w:hAnsiTheme="majorHAnsi" w:cstheme="majorHAnsi"/>
          <w:sz w:val="22"/>
          <w:szCs w:val="22"/>
        </w:rPr>
        <w:tab/>
      </w:r>
      <w:r w:rsidRPr="001D32B3">
        <w:rPr>
          <w:rFonts w:asciiTheme="majorHAnsi" w:hAnsiTheme="majorHAnsi" w:cstheme="majorHAnsi"/>
          <w:sz w:val="22"/>
          <w:szCs w:val="22"/>
        </w:rPr>
        <w:tab/>
      </w:r>
      <w:r w:rsidRPr="001D32B3" w:rsidR="001D32B3">
        <w:rPr>
          <w:rFonts w:asciiTheme="majorHAnsi" w:hAnsiTheme="majorHAnsi" w:cstheme="majorHAnsi"/>
          <w:sz w:val="22"/>
          <w:szCs w:val="22"/>
        </w:rPr>
        <w:t xml:space="preserve">                                                                                                      </w:t>
      </w:r>
      <w:r w:rsidR="00F457A5">
        <w:rPr>
          <w:rFonts w:asciiTheme="majorHAnsi" w:hAnsiTheme="majorHAnsi" w:cstheme="majorHAnsi"/>
          <w:sz w:val="22"/>
          <w:szCs w:val="22"/>
        </w:rPr>
        <w:t xml:space="preserve">     </w:t>
      </w:r>
      <w:r w:rsidRPr="001D32B3" w:rsidR="001D32B3">
        <w:rPr>
          <w:rFonts w:asciiTheme="majorHAnsi" w:hAnsiTheme="majorHAnsi" w:cstheme="majorHAnsi"/>
          <w:sz w:val="22"/>
          <w:szCs w:val="22"/>
        </w:rPr>
        <w:t xml:space="preserve">                          Action</w:t>
      </w:r>
      <w:r w:rsidRPr="001D32B3">
        <w:rPr>
          <w:rFonts w:asciiTheme="majorHAnsi" w:hAnsiTheme="majorHAnsi" w:cstheme="majorHAnsi"/>
          <w:sz w:val="22"/>
          <w:szCs w:val="22"/>
        </w:rPr>
        <w:tab/>
      </w:r>
      <w:r w:rsidRPr="001D32B3">
        <w:rPr>
          <w:rFonts w:asciiTheme="majorHAnsi" w:hAnsiTheme="majorHAnsi" w:cstheme="majorHAnsi"/>
          <w:sz w:val="22"/>
          <w:szCs w:val="22"/>
        </w:rPr>
        <w:tab/>
      </w:r>
      <w:r w:rsidRPr="001D32B3">
        <w:rPr>
          <w:rFonts w:asciiTheme="majorHAnsi" w:hAnsiTheme="majorHAnsi" w:cstheme="majorHAnsi"/>
          <w:sz w:val="22"/>
          <w:szCs w:val="22"/>
        </w:rPr>
        <w:tab/>
      </w:r>
      <w:r w:rsidRPr="001D32B3">
        <w:rPr>
          <w:rFonts w:asciiTheme="majorHAnsi" w:hAnsiTheme="majorHAnsi" w:cstheme="majorHAnsi"/>
          <w:sz w:val="22"/>
          <w:szCs w:val="22"/>
        </w:rPr>
        <w:tab/>
      </w:r>
      <w:r w:rsidRPr="001D32B3">
        <w:rPr>
          <w:rFonts w:asciiTheme="majorHAnsi" w:hAnsiTheme="majorHAnsi" w:cstheme="majorHAnsi"/>
          <w:sz w:val="22"/>
          <w:szCs w:val="22"/>
        </w:rPr>
        <w:tab/>
      </w:r>
      <w:r w:rsidRPr="001D32B3">
        <w:rPr>
          <w:rFonts w:asciiTheme="majorHAnsi" w:hAnsiTheme="majorHAnsi" w:cstheme="majorHAnsi"/>
          <w:sz w:val="22"/>
          <w:szCs w:val="22"/>
        </w:rPr>
        <w:tab/>
      </w:r>
      <w:r w:rsidRPr="001D32B3">
        <w:rPr>
          <w:rFonts w:asciiTheme="majorHAnsi" w:hAnsiTheme="majorHAnsi" w:cstheme="majorHAnsi"/>
          <w:sz w:val="22"/>
          <w:szCs w:val="22"/>
        </w:rPr>
        <w:tab/>
      </w:r>
      <w:r w:rsidRPr="001D32B3">
        <w:rPr>
          <w:rFonts w:asciiTheme="majorHAnsi" w:hAnsiTheme="majorHAnsi" w:cstheme="majorHAnsi"/>
          <w:sz w:val="22"/>
          <w:szCs w:val="22"/>
        </w:rPr>
        <w:tab/>
      </w:r>
      <w:r w:rsidRPr="001D32B3">
        <w:rPr>
          <w:rFonts w:asciiTheme="majorHAnsi" w:hAnsiTheme="majorHAnsi" w:cstheme="majorHAnsi"/>
          <w:sz w:val="22"/>
          <w:szCs w:val="22"/>
        </w:rPr>
        <w:t xml:space="preserve">               </w:t>
      </w:r>
      <w:r w:rsidRPr="001D32B3" w:rsidR="46DA4F11">
        <w:rPr>
          <w:rFonts w:asciiTheme="majorHAnsi" w:hAnsiTheme="majorHAnsi" w:cstheme="majorHAnsi"/>
          <w:sz w:val="22"/>
          <w:szCs w:val="22"/>
        </w:rPr>
        <w:t xml:space="preserve">                                                                                                                          </w:t>
      </w:r>
    </w:p>
    <w:bookmarkEnd w:id="1"/>
    <w:p w:rsidRPr="001D32B3" w:rsidR="00C66590" w:rsidP="00492D58" w:rsidRDefault="00C66590" w14:paraId="4B99056E" w14:textId="06AB3600">
      <w:pPr>
        <w:spacing w:line="480" w:lineRule="auto"/>
        <w:ind w:left="360" w:firstLine="4965"/>
        <w:rPr>
          <w:rFonts w:asciiTheme="majorHAnsi" w:hAnsiTheme="majorHAnsi" w:cstheme="majorHAnsi"/>
          <w:sz w:val="22"/>
          <w:szCs w:val="22"/>
        </w:rPr>
      </w:pPr>
    </w:p>
    <w:p w:rsidRPr="001D32B3" w:rsidR="00214D35" w:rsidP="00913153" w:rsidRDefault="00214D35" w14:paraId="1299C43A" w14:textId="77777777">
      <w:pPr>
        <w:rPr>
          <w:rFonts w:asciiTheme="majorHAnsi" w:hAnsiTheme="majorHAnsi" w:cstheme="majorHAnsi"/>
          <w:sz w:val="22"/>
          <w:szCs w:val="22"/>
        </w:rPr>
      </w:pPr>
    </w:p>
    <w:p w:rsidRPr="001D32B3" w:rsidR="00214D35" w:rsidP="00E273D2" w:rsidRDefault="00AB2731" w14:paraId="37C3FE36" w14:textId="77777777">
      <w:pPr>
        <w:rPr>
          <w:rFonts w:asciiTheme="majorHAnsi" w:hAnsiTheme="majorHAnsi" w:cstheme="majorHAnsi"/>
          <w:sz w:val="22"/>
          <w:szCs w:val="22"/>
        </w:rPr>
      </w:pPr>
      <w:r w:rsidRPr="001D32B3">
        <w:rPr>
          <w:rFonts w:asciiTheme="majorHAnsi" w:hAnsiTheme="majorHAnsi" w:cstheme="majorHAnsi"/>
          <w:sz w:val="22"/>
          <w:szCs w:val="22"/>
        </w:rPr>
        <w:t>*Aft</w:t>
      </w:r>
      <w:r w:rsidRPr="001D32B3" w:rsidR="005A303F">
        <w:rPr>
          <w:rFonts w:asciiTheme="majorHAnsi" w:hAnsiTheme="majorHAnsi" w:cstheme="majorHAnsi"/>
          <w:sz w:val="22"/>
          <w:szCs w:val="22"/>
        </w:rPr>
        <w:t>er each discussion item, there w</w:t>
      </w:r>
      <w:r w:rsidRPr="001D32B3">
        <w:rPr>
          <w:rFonts w:asciiTheme="majorHAnsi" w:hAnsiTheme="majorHAnsi" w:cstheme="majorHAnsi"/>
          <w:sz w:val="22"/>
          <w:szCs w:val="22"/>
        </w:rPr>
        <w:t xml:space="preserve">ill be </w:t>
      </w:r>
      <w:r w:rsidRPr="001D32B3" w:rsidR="00000562">
        <w:rPr>
          <w:rFonts w:asciiTheme="majorHAnsi" w:hAnsiTheme="majorHAnsi" w:cstheme="majorHAnsi"/>
          <w:sz w:val="22"/>
          <w:szCs w:val="22"/>
        </w:rPr>
        <w:t xml:space="preserve">an </w:t>
      </w:r>
      <w:r w:rsidRPr="001D32B3">
        <w:rPr>
          <w:rFonts w:asciiTheme="majorHAnsi" w:hAnsiTheme="majorHAnsi" w:cstheme="majorHAnsi"/>
          <w:sz w:val="22"/>
          <w:szCs w:val="22"/>
        </w:rPr>
        <w:t>opportunity for public input.</w:t>
      </w:r>
    </w:p>
    <w:p w:rsidRPr="001D32B3" w:rsidR="00BE2665" w:rsidP="00DA22A6" w:rsidRDefault="00BE2665" w14:paraId="4DDBEF00" w14:textId="77777777">
      <w:pPr>
        <w:rPr>
          <w:rFonts w:asciiTheme="majorHAnsi" w:hAnsiTheme="majorHAnsi" w:cstheme="majorHAnsi"/>
          <w:b/>
          <w:sz w:val="22"/>
          <w:szCs w:val="22"/>
        </w:rPr>
      </w:pPr>
    </w:p>
    <w:p w:rsidRPr="001D32B3" w:rsidR="003354CB" w:rsidP="53AC0A37" w:rsidRDefault="00476E22" w14:paraId="1290F190" w14:textId="3FBC1DDC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1D32B3">
        <w:rPr>
          <w:rFonts w:asciiTheme="majorHAnsi" w:hAnsiTheme="majorHAnsi" w:cstheme="majorHAnsi"/>
          <w:b/>
          <w:bCs/>
          <w:sz w:val="22"/>
          <w:szCs w:val="22"/>
        </w:rPr>
        <w:t>Next Me</w:t>
      </w:r>
      <w:r w:rsidRPr="001D32B3" w:rsidR="008F4DFB">
        <w:rPr>
          <w:rFonts w:asciiTheme="majorHAnsi" w:hAnsiTheme="majorHAnsi" w:cstheme="majorHAnsi"/>
          <w:b/>
          <w:bCs/>
          <w:sz w:val="22"/>
          <w:szCs w:val="22"/>
        </w:rPr>
        <w:t>eting:</w:t>
      </w:r>
      <w:r w:rsidRPr="001D32B3" w:rsidR="006B7EE6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Pr="001D32B3" w:rsidR="000128CC">
        <w:rPr>
          <w:rFonts w:asciiTheme="majorHAnsi" w:hAnsiTheme="majorHAnsi" w:cstheme="majorHAnsi"/>
          <w:b/>
          <w:bCs/>
          <w:sz w:val="22"/>
          <w:szCs w:val="22"/>
        </w:rPr>
        <w:t>Wed</w:t>
      </w:r>
      <w:r w:rsidRPr="001D32B3" w:rsidR="00617340">
        <w:rPr>
          <w:rFonts w:asciiTheme="majorHAnsi" w:hAnsiTheme="majorHAnsi" w:cstheme="majorHAnsi"/>
          <w:b/>
          <w:bCs/>
          <w:sz w:val="22"/>
          <w:szCs w:val="22"/>
        </w:rPr>
        <w:t xml:space="preserve">nesday, </w:t>
      </w:r>
      <w:r w:rsidRPr="001D32B3" w:rsidR="00E5406A">
        <w:rPr>
          <w:rFonts w:asciiTheme="majorHAnsi" w:hAnsiTheme="majorHAnsi" w:cstheme="majorHAnsi"/>
          <w:b/>
          <w:bCs/>
          <w:sz w:val="22"/>
          <w:szCs w:val="22"/>
        </w:rPr>
        <w:t xml:space="preserve">January </w:t>
      </w:r>
      <w:r w:rsidRPr="001D32B3" w:rsidR="6E8D8AA1">
        <w:rPr>
          <w:rFonts w:asciiTheme="majorHAnsi" w:hAnsiTheme="majorHAnsi" w:cstheme="majorHAnsi"/>
          <w:b/>
          <w:bCs/>
          <w:sz w:val="22"/>
          <w:szCs w:val="22"/>
        </w:rPr>
        <w:t>20</w:t>
      </w:r>
      <w:r w:rsidRPr="001D32B3" w:rsidR="6E8D8AA1">
        <w:rPr>
          <w:rFonts w:asciiTheme="majorHAnsi" w:hAnsiTheme="majorHAnsi" w:cstheme="majorHAnsi"/>
          <w:b/>
          <w:bCs/>
          <w:sz w:val="22"/>
          <w:szCs w:val="22"/>
          <w:vertAlign w:val="superscript"/>
        </w:rPr>
        <w:t>th</w:t>
      </w:r>
      <w:r w:rsidRPr="001D32B3" w:rsidR="12F949C6">
        <w:rPr>
          <w:rFonts w:asciiTheme="majorHAnsi" w:hAnsiTheme="majorHAnsi" w:cstheme="majorHAnsi"/>
          <w:b/>
          <w:bCs/>
          <w:sz w:val="22"/>
          <w:szCs w:val="22"/>
        </w:rPr>
        <w:t>, 2021</w:t>
      </w:r>
    </w:p>
    <w:sectPr w:rsidRPr="001D32B3" w:rsidR="003354CB" w:rsidSect="00727EB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orient="portrait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55936" w:rsidP="00CE18E5" w:rsidRDefault="00055936" w14:paraId="096B6DF8" w14:textId="77777777">
      <w:r>
        <w:separator/>
      </w:r>
    </w:p>
  </w:endnote>
  <w:endnote w:type="continuationSeparator" w:id="0">
    <w:p w:rsidR="00055936" w:rsidP="00CE18E5" w:rsidRDefault="00055936" w14:paraId="6C639F40" w14:textId="77777777">
      <w:r>
        <w:continuationSeparator/>
      </w:r>
    </w:p>
  </w:endnote>
  <w:endnote w:type="continuationNotice" w:id="1">
    <w:p w:rsidR="00055936" w:rsidRDefault="00055936" w14:paraId="1166C7C6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7260E" w:rsidRDefault="00F7260E" w14:paraId="0FB7827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7260E" w:rsidRDefault="00F7260E" w14:paraId="5997CC1D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7260E" w:rsidRDefault="00F7260E" w14:paraId="0562CB0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55936" w:rsidP="00CE18E5" w:rsidRDefault="00055936" w14:paraId="47CA5EDC" w14:textId="77777777">
      <w:r>
        <w:separator/>
      </w:r>
    </w:p>
  </w:footnote>
  <w:footnote w:type="continuationSeparator" w:id="0">
    <w:p w:rsidR="00055936" w:rsidP="00CE18E5" w:rsidRDefault="00055936" w14:paraId="30BF92C3" w14:textId="77777777">
      <w:r>
        <w:continuationSeparator/>
      </w:r>
    </w:p>
  </w:footnote>
  <w:footnote w:type="continuationNotice" w:id="1">
    <w:p w:rsidR="00055936" w:rsidRDefault="00055936" w14:paraId="57EDD7CF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7260E" w:rsidRDefault="00F7260E" w14:paraId="34CE0A4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9241C" w:rsidRDefault="0079241C" w14:paraId="1FC39945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7260E" w:rsidRDefault="00F7260E" w14:paraId="62EBF3C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454EC"/>
    <w:multiLevelType w:val="hybridMultilevel"/>
    <w:tmpl w:val="5E6EFB5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813E1"/>
    <w:multiLevelType w:val="hybridMultilevel"/>
    <w:tmpl w:val="F8743066"/>
    <w:lvl w:ilvl="0" w:tplc="0409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6E24A0C">
      <w:start w:val="1"/>
      <w:numFmt w:val="upperRoman"/>
      <w:lvlText w:val="%2."/>
      <w:lvlJc w:val="left"/>
      <w:pPr>
        <w:tabs>
          <w:tab w:val="num" w:pos="900"/>
        </w:tabs>
        <w:ind w:left="900" w:hanging="360"/>
      </w:pPr>
      <w:rPr>
        <w:rFonts w:ascii="Arial" w:hAnsi="Arial" w:eastAsia="Times New Roman" w:cs="Arial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1F0CB0"/>
    <w:multiLevelType w:val="hybridMultilevel"/>
    <w:tmpl w:val="BC3266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3272CE5"/>
    <w:multiLevelType w:val="hybridMultilevel"/>
    <w:tmpl w:val="20862662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067C78B4"/>
    <w:multiLevelType w:val="hybridMultilevel"/>
    <w:tmpl w:val="AD7624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D22C7D"/>
    <w:multiLevelType w:val="hybridMultilevel"/>
    <w:tmpl w:val="F460C0A4"/>
    <w:lvl w:ilvl="0" w:tplc="04090019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C9D0416"/>
    <w:multiLevelType w:val="hybridMultilevel"/>
    <w:tmpl w:val="05A28A3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0FA6953"/>
    <w:multiLevelType w:val="hybridMultilevel"/>
    <w:tmpl w:val="B9D848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1255CDC"/>
    <w:multiLevelType w:val="hybridMultilevel"/>
    <w:tmpl w:val="55A04AC8"/>
    <w:lvl w:ilvl="0" w:tplc="9C34073E">
      <w:start w:val="215"/>
      <w:numFmt w:val="decimal"/>
      <w:lvlText w:val="%1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9" w15:restartNumberingAfterBreak="0">
    <w:nsid w:val="22B3637E"/>
    <w:multiLevelType w:val="hybridMultilevel"/>
    <w:tmpl w:val="DC820096"/>
    <w:lvl w:ilvl="0" w:tplc="472CC742">
      <w:start w:val="215"/>
      <w:numFmt w:val="decimal"/>
      <w:lvlText w:val="%1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0" w15:restartNumberingAfterBreak="0">
    <w:nsid w:val="25747FB2"/>
    <w:multiLevelType w:val="hybridMultilevel"/>
    <w:tmpl w:val="6C3CA28E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1" w15:restartNumberingAfterBreak="0">
    <w:nsid w:val="27A81B49"/>
    <w:multiLevelType w:val="hybridMultilevel"/>
    <w:tmpl w:val="151E68EA"/>
    <w:lvl w:ilvl="0" w:tplc="901A9EDE">
      <w:start w:val="215"/>
      <w:numFmt w:val="decimal"/>
      <w:lvlText w:val="%1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2" w15:restartNumberingAfterBreak="0">
    <w:nsid w:val="2FAC12D0"/>
    <w:multiLevelType w:val="hybridMultilevel"/>
    <w:tmpl w:val="F43AE5C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380C3F"/>
    <w:multiLevelType w:val="hybridMultilevel"/>
    <w:tmpl w:val="05A28A3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10C61E0"/>
    <w:multiLevelType w:val="hybridMultilevel"/>
    <w:tmpl w:val="2D1CE43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A0128F"/>
    <w:multiLevelType w:val="hybridMultilevel"/>
    <w:tmpl w:val="5C20CDD2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5AD7B0A"/>
    <w:multiLevelType w:val="hybridMultilevel"/>
    <w:tmpl w:val="FACE664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9ED7573"/>
    <w:multiLevelType w:val="hybridMultilevel"/>
    <w:tmpl w:val="0EE848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B85E3A"/>
    <w:multiLevelType w:val="hybridMultilevel"/>
    <w:tmpl w:val="323A5E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CC46531"/>
    <w:multiLevelType w:val="hybridMultilevel"/>
    <w:tmpl w:val="DA2C886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9863AD"/>
    <w:multiLevelType w:val="hybridMultilevel"/>
    <w:tmpl w:val="3D8C7114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B6231CC"/>
    <w:multiLevelType w:val="hybridMultilevel"/>
    <w:tmpl w:val="62829296"/>
    <w:lvl w:ilvl="0" w:tplc="CFA0AECC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  <w:sz w:val="16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2" w15:restartNumberingAfterBreak="0">
    <w:nsid w:val="4C21608B"/>
    <w:multiLevelType w:val="hybridMultilevel"/>
    <w:tmpl w:val="BB7AAB44"/>
    <w:lvl w:ilvl="0" w:tplc="7680891E">
      <w:start w:val="21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E152E6C"/>
    <w:multiLevelType w:val="hybridMultilevel"/>
    <w:tmpl w:val="318E5C94"/>
    <w:lvl w:ilvl="0" w:tplc="6E0090AA">
      <w:start w:val="215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047105"/>
    <w:multiLevelType w:val="hybridMultilevel"/>
    <w:tmpl w:val="6A76A000"/>
    <w:lvl w:ilvl="0" w:tplc="C18CCC2A">
      <w:start w:val="1"/>
      <w:numFmt w:val="none"/>
      <w:lvlText w:val="XII."/>
      <w:lvlJc w:val="right"/>
      <w:pPr>
        <w:ind w:left="720" w:hanging="360"/>
      </w:pPr>
      <w:rPr>
        <w:rFonts w:hint="default"/>
      </w:rPr>
    </w:lvl>
    <w:lvl w:ilvl="1" w:tplc="E664460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2D8E0A1C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3A9A7AB0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54B4FB9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FC248F92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7B84EB70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D5E098C4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4538CCCE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50BC121D"/>
    <w:multiLevelType w:val="hybridMultilevel"/>
    <w:tmpl w:val="3230C19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6" w15:restartNumberingAfterBreak="0">
    <w:nsid w:val="525C4D1F"/>
    <w:multiLevelType w:val="hybridMultilevel"/>
    <w:tmpl w:val="AFAA829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B64CE0"/>
    <w:multiLevelType w:val="hybridMultilevel"/>
    <w:tmpl w:val="07964B3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3E402C"/>
    <w:multiLevelType w:val="hybridMultilevel"/>
    <w:tmpl w:val="093A4766"/>
    <w:lvl w:ilvl="0" w:tplc="74EAAFD4">
      <w:start w:val="1"/>
      <w:numFmt w:val="none"/>
      <w:lvlText w:val="VII."/>
      <w:lvlJc w:val="left"/>
      <w:pPr>
        <w:ind w:left="1080" w:hanging="360"/>
      </w:pPr>
      <w:rPr>
        <w:rFonts w:hint="default"/>
      </w:rPr>
    </w:lvl>
    <w:lvl w:ilvl="1" w:tplc="E6247808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47F4BBA8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 w:tplc="BE068988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 w:tplc="864ED14E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 w:tplc="2D16272A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 w:tplc="EDF8EBEA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 w:tplc="22A8DD76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 w:tplc="7FF0A4B2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9" w15:restartNumberingAfterBreak="0">
    <w:nsid w:val="57C43703"/>
    <w:multiLevelType w:val="hybridMultilevel"/>
    <w:tmpl w:val="BDC0EDA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CE4EDD"/>
    <w:multiLevelType w:val="hybridMultilevel"/>
    <w:tmpl w:val="95602AC0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A220193"/>
    <w:multiLevelType w:val="hybridMultilevel"/>
    <w:tmpl w:val="185850E2"/>
    <w:lvl w:ilvl="0" w:tplc="69BA83EC">
      <w:start w:val="1"/>
      <w:numFmt w:val="upperRoman"/>
      <w:lvlText w:val="XI.%1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F941D3"/>
    <w:multiLevelType w:val="hybridMultilevel"/>
    <w:tmpl w:val="1B2826E6"/>
    <w:lvl w:ilvl="0" w:tplc="BDEA2AB2">
      <w:start w:val="1"/>
      <w:numFmt w:val="upperRoman"/>
      <w:lvlText w:val="%1."/>
      <w:lvlJc w:val="right"/>
      <w:pPr>
        <w:ind w:left="720" w:hanging="360"/>
      </w:pPr>
      <w:rPr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E0201"/>
    <w:multiLevelType w:val="hybridMultilevel"/>
    <w:tmpl w:val="721AD836"/>
    <w:lvl w:ilvl="0" w:tplc="69BA83EC">
      <w:start w:val="1"/>
      <w:numFmt w:val="upperRoman"/>
      <w:lvlText w:val="XI.%1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D0619D"/>
    <w:multiLevelType w:val="hybridMultilevel"/>
    <w:tmpl w:val="27EA9F40"/>
    <w:lvl w:ilvl="0" w:tplc="6C64AB9C">
      <w:start w:val="215"/>
      <w:numFmt w:val="decimal"/>
      <w:lvlText w:val="%1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613F06E4"/>
    <w:multiLevelType w:val="hybridMultilevel"/>
    <w:tmpl w:val="45A0994A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FC7663"/>
    <w:multiLevelType w:val="hybridMultilevel"/>
    <w:tmpl w:val="F50A0DE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7" w15:restartNumberingAfterBreak="0">
    <w:nsid w:val="6E9631BF"/>
    <w:multiLevelType w:val="hybridMultilevel"/>
    <w:tmpl w:val="F698C48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3D0E53"/>
    <w:multiLevelType w:val="hybridMultilevel"/>
    <w:tmpl w:val="C45224E6"/>
    <w:lvl w:ilvl="0" w:tplc="3D50AA40">
      <w:start w:val="1"/>
      <w:numFmt w:val="upperLetter"/>
      <w:lvlText w:val="%1)"/>
      <w:lvlJc w:val="left"/>
      <w:pPr>
        <w:ind w:left="180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7577302D"/>
    <w:multiLevelType w:val="hybridMultilevel"/>
    <w:tmpl w:val="BB66E5FC"/>
    <w:lvl w:ilvl="0" w:tplc="B43E2744">
      <w:start w:val="215"/>
      <w:numFmt w:val="decimal"/>
      <w:lvlText w:val="%1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40" w15:restartNumberingAfterBreak="0">
    <w:nsid w:val="767830CC"/>
    <w:multiLevelType w:val="hybridMultilevel"/>
    <w:tmpl w:val="06CC2F6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C70862"/>
    <w:multiLevelType w:val="hybridMultilevel"/>
    <w:tmpl w:val="8834955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1C32DD"/>
    <w:multiLevelType w:val="hybridMultilevel"/>
    <w:tmpl w:val="52DACF0C"/>
    <w:lvl w:ilvl="0" w:tplc="BDEA2AB2">
      <w:start w:val="1"/>
      <w:numFmt w:val="upperRoman"/>
      <w:lvlText w:val="%1."/>
      <w:lvlJc w:val="righ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23"/>
  </w:num>
  <w:num w:numId="4">
    <w:abstractNumId w:val="40"/>
  </w:num>
  <w:num w:numId="5">
    <w:abstractNumId w:val="12"/>
  </w:num>
  <w:num w:numId="6">
    <w:abstractNumId w:val="41"/>
  </w:num>
  <w:num w:numId="7">
    <w:abstractNumId w:val="27"/>
  </w:num>
  <w:num w:numId="8">
    <w:abstractNumId w:val="32"/>
  </w:num>
  <w:num w:numId="9">
    <w:abstractNumId w:val="15"/>
  </w:num>
  <w:num w:numId="10">
    <w:abstractNumId w:val="42"/>
  </w:num>
  <w:num w:numId="11">
    <w:abstractNumId w:val="21"/>
  </w:num>
  <w:num w:numId="12">
    <w:abstractNumId w:val="38"/>
  </w:num>
  <w:num w:numId="13">
    <w:abstractNumId w:val="20"/>
  </w:num>
  <w:num w:numId="14">
    <w:abstractNumId w:val="24"/>
  </w:num>
  <w:num w:numId="15">
    <w:abstractNumId w:val="28"/>
  </w:num>
  <w:num w:numId="16">
    <w:abstractNumId w:val="19"/>
  </w:num>
  <w:num w:numId="17">
    <w:abstractNumId w:val="25"/>
  </w:num>
  <w:num w:numId="18">
    <w:abstractNumId w:val="6"/>
  </w:num>
  <w:num w:numId="19">
    <w:abstractNumId w:val="29"/>
  </w:num>
  <w:num w:numId="20">
    <w:abstractNumId w:val="13"/>
  </w:num>
  <w:num w:numId="21">
    <w:abstractNumId w:val="33"/>
  </w:num>
  <w:num w:numId="22">
    <w:abstractNumId w:val="18"/>
  </w:num>
  <w:num w:numId="23">
    <w:abstractNumId w:val="16"/>
  </w:num>
  <w:num w:numId="24">
    <w:abstractNumId w:val="4"/>
  </w:num>
  <w:num w:numId="25">
    <w:abstractNumId w:val="26"/>
  </w:num>
  <w:num w:numId="26">
    <w:abstractNumId w:val="7"/>
  </w:num>
  <w:num w:numId="27">
    <w:abstractNumId w:val="31"/>
  </w:num>
  <w:num w:numId="28">
    <w:abstractNumId w:val="10"/>
  </w:num>
  <w:num w:numId="29">
    <w:abstractNumId w:val="14"/>
  </w:num>
  <w:num w:numId="30">
    <w:abstractNumId w:val="0"/>
  </w:num>
  <w:num w:numId="31">
    <w:abstractNumId w:val="35"/>
  </w:num>
  <w:num w:numId="32">
    <w:abstractNumId w:val="30"/>
  </w:num>
  <w:num w:numId="33">
    <w:abstractNumId w:val="9"/>
  </w:num>
  <w:num w:numId="34">
    <w:abstractNumId w:val="39"/>
  </w:num>
  <w:num w:numId="35">
    <w:abstractNumId w:val="8"/>
  </w:num>
  <w:num w:numId="36">
    <w:abstractNumId w:val="11"/>
  </w:num>
  <w:num w:numId="37">
    <w:abstractNumId w:val="37"/>
  </w:num>
  <w:num w:numId="38">
    <w:abstractNumId w:val="22"/>
  </w:num>
  <w:num w:numId="39">
    <w:abstractNumId w:val="34"/>
  </w:num>
  <w:num w:numId="40">
    <w:abstractNumId w:val="3"/>
  </w:num>
  <w:num w:numId="41">
    <w:abstractNumId w:val="2"/>
  </w:num>
  <w:num w:numId="42">
    <w:abstractNumId w:val="17"/>
  </w:num>
  <w:num w:numId="43">
    <w:abstractNumId w:val="3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trackRevisions w:val="false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DEzNjA3srQwNbdQ0lEKTi0uzszPAykwqwUAr0ATtywAAAA="/>
  </w:docVars>
  <w:rsids>
    <w:rsidRoot w:val="00AB2731"/>
    <w:rsid w:val="00000562"/>
    <w:rsid w:val="0000509C"/>
    <w:rsid w:val="00006565"/>
    <w:rsid w:val="00006569"/>
    <w:rsid w:val="00007A6A"/>
    <w:rsid w:val="0001249B"/>
    <w:rsid w:val="000128CC"/>
    <w:rsid w:val="00012902"/>
    <w:rsid w:val="00014E9D"/>
    <w:rsid w:val="00015149"/>
    <w:rsid w:val="000252A6"/>
    <w:rsid w:val="00025880"/>
    <w:rsid w:val="00025AE4"/>
    <w:rsid w:val="00043681"/>
    <w:rsid w:val="00045CA4"/>
    <w:rsid w:val="000465A2"/>
    <w:rsid w:val="000471C9"/>
    <w:rsid w:val="000527BE"/>
    <w:rsid w:val="00055936"/>
    <w:rsid w:val="00055FFD"/>
    <w:rsid w:val="0006069D"/>
    <w:rsid w:val="0006440A"/>
    <w:rsid w:val="00064B50"/>
    <w:rsid w:val="00081D56"/>
    <w:rsid w:val="000874AD"/>
    <w:rsid w:val="00090FB2"/>
    <w:rsid w:val="00091F2F"/>
    <w:rsid w:val="00094C0C"/>
    <w:rsid w:val="000A0303"/>
    <w:rsid w:val="000A0309"/>
    <w:rsid w:val="000A6CCA"/>
    <w:rsid w:val="000A73C4"/>
    <w:rsid w:val="000A763F"/>
    <w:rsid w:val="000B1DA6"/>
    <w:rsid w:val="000B3684"/>
    <w:rsid w:val="000C1D56"/>
    <w:rsid w:val="000C2D3B"/>
    <w:rsid w:val="000C4D09"/>
    <w:rsid w:val="000C68E3"/>
    <w:rsid w:val="000F1890"/>
    <w:rsid w:val="000F34A1"/>
    <w:rsid w:val="000F547F"/>
    <w:rsid w:val="001024B9"/>
    <w:rsid w:val="00102E1A"/>
    <w:rsid w:val="00103341"/>
    <w:rsid w:val="00106385"/>
    <w:rsid w:val="0010796A"/>
    <w:rsid w:val="001128FC"/>
    <w:rsid w:val="0012209F"/>
    <w:rsid w:val="001319CB"/>
    <w:rsid w:val="00132E71"/>
    <w:rsid w:val="0013486C"/>
    <w:rsid w:val="001368AF"/>
    <w:rsid w:val="0015112A"/>
    <w:rsid w:val="0015353D"/>
    <w:rsid w:val="00157779"/>
    <w:rsid w:val="00170792"/>
    <w:rsid w:val="00170F00"/>
    <w:rsid w:val="00173907"/>
    <w:rsid w:val="00176792"/>
    <w:rsid w:val="00180D72"/>
    <w:rsid w:val="00191F38"/>
    <w:rsid w:val="001928F2"/>
    <w:rsid w:val="001954E2"/>
    <w:rsid w:val="00196872"/>
    <w:rsid w:val="001A2CEB"/>
    <w:rsid w:val="001A5981"/>
    <w:rsid w:val="001B12F4"/>
    <w:rsid w:val="001B1A30"/>
    <w:rsid w:val="001C1FBD"/>
    <w:rsid w:val="001C590F"/>
    <w:rsid w:val="001D0555"/>
    <w:rsid w:val="001D32B3"/>
    <w:rsid w:val="001E1521"/>
    <w:rsid w:val="001E438F"/>
    <w:rsid w:val="001E5EBF"/>
    <w:rsid w:val="001E7BE6"/>
    <w:rsid w:val="001F2D55"/>
    <w:rsid w:val="001F2D6C"/>
    <w:rsid w:val="001F6F9A"/>
    <w:rsid w:val="002053D9"/>
    <w:rsid w:val="00211942"/>
    <w:rsid w:val="00214D35"/>
    <w:rsid w:val="0022025A"/>
    <w:rsid w:val="00232E80"/>
    <w:rsid w:val="00235273"/>
    <w:rsid w:val="00237543"/>
    <w:rsid w:val="00241CD6"/>
    <w:rsid w:val="00244FA3"/>
    <w:rsid w:val="00262410"/>
    <w:rsid w:val="00266F55"/>
    <w:rsid w:val="00272FDE"/>
    <w:rsid w:val="002A1279"/>
    <w:rsid w:val="002A597C"/>
    <w:rsid w:val="002A7789"/>
    <w:rsid w:val="002B3385"/>
    <w:rsid w:val="002C14AB"/>
    <w:rsid w:val="002C648E"/>
    <w:rsid w:val="002D3D30"/>
    <w:rsid w:val="002D6086"/>
    <w:rsid w:val="002E1CFC"/>
    <w:rsid w:val="002E7924"/>
    <w:rsid w:val="002F313F"/>
    <w:rsid w:val="00301487"/>
    <w:rsid w:val="00313D1C"/>
    <w:rsid w:val="003230B4"/>
    <w:rsid w:val="0032532A"/>
    <w:rsid w:val="003329D9"/>
    <w:rsid w:val="0033465A"/>
    <w:rsid w:val="003349C3"/>
    <w:rsid w:val="003354CB"/>
    <w:rsid w:val="003354DA"/>
    <w:rsid w:val="00342585"/>
    <w:rsid w:val="003504D7"/>
    <w:rsid w:val="00352AAC"/>
    <w:rsid w:val="00362BFD"/>
    <w:rsid w:val="00363C9E"/>
    <w:rsid w:val="00377772"/>
    <w:rsid w:val="0038381C"/>
    <w:rsid w:val="00383D3F"/>
    <w:rsid w:val="00387822"/>
    <w:rsid w:val="00397204"/>
    <w:rsid w:val="003A1D27"/>
    <w:rsid w:val="003A3BDD"/>
    <w:rsid w:val="003A4714"/>
    <w:rsid w:val="003A5BCC"/>
    <w:rsid w:val="003B60C5"/>
    <w:rsid w:val="003B7568"/>
    <w:rsid w:val="003C225B"/>
    <w:rsid w:val="003C2671"/>
    <w:rsid w:val="003C4256"/>
    <w:rsid w:val="003D1215"/>
    <w:rsid w:val="003D1262"/>
    <w:rsid w:val="003D1816"/>
    <w:rsid w:val="003D22C9"/>
    <w:rsid w:val="003E3FEB"/>
    <w:rsid w:val="003E400B"/>
    <w:rsid w:val="003E4E96"/>
    <w:rsid w:val="003F1081"/>
    <w:rsid w:val="003F3995"/>
    <w:rsid w:val="003F7713"/>
    <w:rsid w:val="0040028C"/>
    <w:rsid w:val="00404AD2"/>
    <w:rsid w:val="004053CC"/>
    <w:rsid w:val="0040596F"/>
    <w:rsid w:val="00405D04"/>
    <w:rsid w:val="00426F2F"/>
    <w:rsid w:val="0043236D"/>
    <w:rsid w:val="00433175"/>
    <w:rsid w:val="00434940"/>
    <w:rsid w:val="0043576A"/>
    <w:rsid w:val="004404CA"/>
    <w:rsid w:val="00440653"/>
    <w:rsid w:val="00442EF2"/>
    <w:rsid w:val="00443CD7"/>
    <w:rsid w:val="004518F8"/>
    <w:rsid w:val="00457976"/>
    <w:rsid w:val="004603FE"/>
    <w:rsid w:val="00462C70"/>
    <w:rsid w:val="00464A33"/>
    <w:rsid w:val="00476E22"/>
    <w:rsid w:val="00484761"/>
    <w:rsid w:val="004850CF"/>
    <w:rsid w:val="00485A02"/>
    <w:rsid w:val="00492D58"/>
    <w:rsid w:val="00496F02"/>
    <w:rsid w:val="004A4044"/>
    <w:rsid w:val="004A47AD"/>
    <w:rsid w:val="004B1633"/>
    <w:rsid w:val="004B1E50"/>
    <w:rsid w:val="004B63F5"/>
    <w:rsid w:val="004C2743"/>
    <w:rsid w:val="004C31DB"/>
    <w:rsid w:val="004C4440"/>
    <w:rsid w:val="004C6C6A"/>
    <w:rsid w:val="004D0946"/>
    <w:rsid w:val="004D143A"/>
    <w:rsid w:val="004D513C"/>
    <w:rsid w:val="004D6EFB"/>
    <w:rsid w:val="004E1C57"/>
    <w:rsid w:val="004E7ADB"/>
    <w:rsid w:val="004F63EB"/>
    <w:rsid w:val="005026D0"/>
    <w:rsid w:val="005046C2"/>
    <w:rsid w:val="00507356"/>
    <w:rsid w:val="00516638"/>
    <w:rsid w:val="005203F7"/>
    <w:rsid w:val="0052133D"/>
    <w:rsid w:val="0052134A"/>
    <w:rsid w:val="0052242F"/>
    <w:rsid w:val="00523B2A"/>
    <w:rsid w:val="005249A9"/>
    <w:rsid w:val="00537DA3"/>
    <w:rsid w:val="00540703"/>
    <w:rsid w:val="005418F8"/>
    <w:rsid w:val="00545FC9"/>
    <w:rsid w:val="00551D70"/>
    <w:rsid w:val="00552310"/>
    <w:rsid w:val="0055309F"/>
    <w:rsid w:val="00557888"/>
    <w:rsid w:val="0056560F"/>
    <w:rsid w:val="005658E0"/>
    <w:rsid w:val="00566F39"/>
    <w:rsid w:val="0057140A"/>
    <w:rsid w:val="00582154"/>
    <w:rsid w:val="0058725F"/>
    <w:rsid w:val="005924C9"/>
    <w:rsid w:val="005970A0"/>
    <w:rsid w:val="00597793"/>
    <w:rsid w:val="005A100D"/>
    <w:rsid w:val="005A303F"/>
    <w:rsid w:val="005A7C44"/>
    <w:rsid w:val="005C5380"/>
    <w:rsid w:val="005D0D7E"/>
    <w:rsid w:val="005D61B9"/>
    <w:rsid w:val="005E2413"/>
    <w:rsid w:val="005E2BB4"/>
    <w:rsid w:val="005E352C"/>
    <w:rsid w:val="005E481F"/>
    <w:rsid w:val="005E6F7F"/>
    <w:rsid w:val="005F570C"/>
    <w:rsid w:val="0060087A"/>
    <w:rsid w:val="00601499"/>
    <w:rsid w:val="00606F01"/>
    <w:rsid w:val="006114B3"/>
    <w:rsid w:val="00616900"/>
    <w:rsid w:val="00616938"/>
    <w:rsid w:val="00616EC0"/>
    <w:rsid w:val="00617340"/>
    <w:rsid w:val="00622FFD"/>
    <w:rsid w:val="006346AC"/>
    <w:rsid w:val="006368F2"/>
    <w:rsid w:val="00636D46"/>
    <w:rsid w:val="00637625"/>
    <w:rsid w:val="00641D9C"/>
    <w:rsid w:val="0064339B"/>
    <w:rsid w:val="0064493F"/>
    <w:rsid w:val="006460EA"/>
    <w:rsid w:val="006568EC"/>
    <w:rsid w:val="00656EC2"/>
    <w:rsid w:val="00660D6C"/>
    <w:rsid w:val="00663F3F"/>
    <w:rsid w:val="00670BCC"/>
    <w:rsid w:val="00675435"/>
    <w:rsid w:val="00675B86"/>
    <w:rsid w:val="00676C06"/>
    <w:rsid w:val="00677990"/>
    <w:rsid w:val="00677ABB"/>
    <w:rsid w:val="00682805"/>
    <w:rsid w:val="00685EB5"/>
    <w:rsid w:val="0068710C"/>
    <w:rsid w:val="006A39D1"/>
    <w:rsid w:val="006A3D78"/>
    <w:rsid w:val="006A40AE"/>
    <w:rsid w:val="006A4D0A"/>
    <w:rsid w:val="006A5506"/>
    <w:rsid w:val="006B5400"/>
    <w:rsid w:val="006B7EE6"/>
    <w:rsid w:val="006C09DF"/>
    <w:rsid w:val="006E0AD9"/>
    <w:rsid w:val="006E66E3"/>
    <w:rsid w:val="006E671D"/>
    <w:rsid w:val="006F5CD9"/>
    <w:rsid w:val="006F6854"/>
    <w:rsid w:val="007106AE"/>
    <w:rsid w:val="00714ADE"/>
    <w:rsid w:val="00722439"/>
    <w:rsid w:val="00723846"/>
    <w:rsid w:val="007238BF"/>
    <w:rsid w:val="00727EB8"/>
    <w:rsid w:val="007304B3"/>
    <w:rsid w:val="00730A76"/>
    <w:rsid w:val="0073115B"/>
    <w:rsid w:val="00742C25"/>
    <w:rsid w:val="007430D7"/>
    <w:rsid w:val="00745F34"/>
    <w:rsid w:val="007478E9"/>
    <w:rsid w:val="00754A6A"/>
    <w:rsid w:val="00755C72"/>
    <w:rsid w:val="007601C6"/>
    <w:rsid w:val="00767330"/>
    <w:rsid w:val="0076777C"/>
    <w:rsid w:val="0077152A"/>
    <w:rsid w:val="007737EE"/>
    <w:rsid w:val="007766E3"/>
    <w:rsid w:val="007827D2"/>
    <w:rsid w:val="0079241C"/>
    <w:rsid w:val="007979B9"/>
    <w:rsid w:val="007A1793"/>
    <w:rsid w:val="007A19B0"/>
    <w:rsid w:val="007A38E7"/>
    <w:rsid w:val="007B0CBF"/>
    <w:rsid w:val="007B19C3"/>
    <w:rsid w:val="007C19CD"/>
    <w:rsid w:val="007C79C7"/>
    <w:rsid w:val="007D0E6F"/>
    <w:rsid w:val="007D316B"/>
    <w:rsid w:val="007D3C88"/>
    <w:rsid w:val="007E0A3A"/>
    <w:rsid w:val="007F02ED"/>
    <w:rsid w:val="0080306F"/>
    <w:rsid w:val="00815A75"/>
    <w:rsid w:val="0081785A"/>
    <w:rsid w:val="0082152F"/>
    <w:rsid w:val="008230C7"/>
    <w:rsid w:val="00832624"/>
    <w:rsid w:val="00835EAF"/>
    <w:rsid w:val="00844AA5"/>
    <w:rsid w:val="00850EC0"/>
    <w:rsid w:val="008553EC"/>
    <w:rsid w:val="0085687B"/>
    <w:rsid w:val="00863FB9"/>
    <w:rsid w:val="00866568"/>
    <w:rsid w:val="00866C8A"/>
    <w:rsid w:val="008700CB"/>
    <w:rsid w:val="00874244"/>
    <w:rsid w:val="00886275"/>
    <w:rsid w:val="00890710"/>
    <w:rsid w:val="008974DD"/>
    <w:rsid w:val="008A0A5F"/>
    <w:rsid w:val="008A1ABB"/>
    <w:rsid w:val="008A26FC"/>
    <w:rsid w:val="008A2CBD"/>
    <w:rsid w:val="008A7DFB"/>
    <w:rsid w:val="008B162A"/>
    <w:rsid w:val="008B43F6"/>
    <w:rsid w:val="008C1ADD"/>
    <w:rsid w:val="008C393F"/>
    <w:rsid w:val="008C633A"/>
    <w:rsid w:val="008C635C"/>
    <w:rsid w:val="008C6F20"/>
    <w:rsid w:val="008D075F"/>
    <w:rsid w:val="008D1433"/>
    <w:rsid w:val="008D6E40"/>
    <w:rsid w:val="008E34D4"/>
    <w:rsid w:val="008E4246"/>
    <w:rsid w:val="008F07D6"/>
    <w:rsid w:val="008F4DFB"/>
    <w:rsid w:val="008F5900"/>
    <w:rsid w:val="008F681C"/>
    <w:rsid w:val="00900ECF"/>
    <w:rsid w:val="00913153"/>
    <w:rsid w:val="00915B15"/>
    <w:rsid w:val="00916038"/>
    <w:rsid w:val="009236DC"/>
    <w:rsid w:val="00923E4D"/>
    <w:rsid w:val="00925903"/>
    <w:rsid w:val="009333F8"/>
    <w:rsid w:val="009348A2"/>
    <w:rsid w:val="0093731B"/>
    <w:rsid w:val="00937A68"/>
    <w:rsid w:val="0094067B"/>
    <w:rsid w:val="009443D5"/>
    <w:rsid w:val="00945FF9"/>
    <w:rsid w:val="00946468"/>
    <w:rsid w:val="0095761A"/>
    <w:rsid w:val="0096232C"/>
    <w:rsid w:val="00963032"/>
    <w:rsid w:val="00965A40"/>
    <w:rsid w:val="00971EEC"/>
    <w:rsid w:val="00977C68"/>
    <w:rsid w:val="00977CDC"/>
    <w:rsid w:val="009803F4"/>
    <w:rsid w:val="0098225D"/>
    <w:rsid w:val="00982D4F"/>
    <w:rsid w:val="009858CE"/>
    <w:rsid w:val="00991CF0"/>
    <w:rsid w:val="00993A45"/>
    <w:rsid w:val="00996D58"/>
    <w:rsid w:val="00997030"/>
    <w:rsid w:val="009A0D1D"/>
    <w:rsid w:val="009A3BD3"/>
    <w:rsid w:val="009A52F9"/>
    <w:rsid w:val="009A62B5"/>
    <w:rsid w:val="009A7F54"/>
    <w:rsid w:val="009B5429"/>
    <w:rsid w:val="009C7CBC"/>
    <w:rsid w:val="009D192C"/>
    <w:rsid w:val="009D1E29"/>
    <w:rsid w:val="009D4A3A"/>
    <w:rsid w:val="009D7C34"/>
    <w:rsid w:val="009E269C"/>
    <w:rsid w:val="009E2D7E"/>
    <w:rsid w:val="009E47E0"/>
    <w:rsid w:val="009E5914"/>
    <w:rsid w:val="009E63ED"/>
    <w:rsid w:val="009E7A57"/>
    <w:rsid w:val="009F6F5B"/>
    <w:rsid w:val="00A06046"/>
    <w:rsid w:val="00A06E48"/>
    <w:rsid w:val="00A2327F"/>
    <w:rsid w:val="00A27B8E"/>
    <w:rsid w:val="00A32CEB"/>
    <w:rsid w:val="00A34FDD"/>
    <w:rsid w:val="00A35211"/>
    <w:rsid w:val="00A363B4"/>
    <w:rsid w:val="00A41A4F"/>
    <w:rsid w:val="00A44FA9"/>
    <w:rsid w:val="00A46FE1"/>
    <w:rsid w:val="00A511B8"/>
    <w:rsid w:val="00A55849"/>
    <w:rsid w:val="00A57CEC"/>
    <w:rsid w:val="00A653C7"/>
    <w:rsid w:val="00A738E9"/>
    <w:rsid w:val="00A73CD3"/>
    <w:rsid w:val="00A80809"/>
    <w:rsid w:val="00A84AED"/>
    <w:rsid w:val="00A925FD"/>
    <w:rsid w:val="00A9511B"/>
    <w:rsid w:val="00AA064A"/>
    <w:rsid w:val="00AA2299"/>
    <w:rsid w:val="00AA578B"/>
    <w:rsid w:val="00AA7DB4"/>
    <w:rsid w:val="00AB1B3E"/>
    <w:rsid w:val="00AB2731"/>
    <w:rsid w:val="00AC0A7E"/>
    <w:rsid w:val="00AC129F"/>
    <w:rsid w:val="00AC1EEB"/>
    <w:rsid w:val="00AC2566"/>
    <w:rsid w:val="00AD454E"/>
    <w:rsid w:val="00AD5C87"/>
    <w:rsid w:val="00AD6925"/>
    <w:rsid w:val="00AD7C38"/>
    <w:rsid w:val="00AE08CF"/>
    <w:rsid w:val="00AE0BDE"/>
    <w:rsid w:val="00AE0DC4"/>
    <w:rsid w:val="00AF23C9"/>
    <w:rsid w:val="00AF3A1B"/>
    <w:rsid w:val="00AF429C"/>
    <w:rsid w:val="00AF6680"/>
    <w:rsid w:val="00AF6D0F"/>
    <w:rsid w:val="00B03C07"/>
    <w:rsid w:val="00B07003"/>
    <w:rsid w:val="00B10877"/>
    <w:rsid w:val="00B113CD"/>
    <w:rsid w:val="00B13CF6"/>
    <w:rsid w:val="00B21B41"/>
    <w:rsid w:val="00B21E97"/>
    <w:rsid w:val="00B23EB7"/>
    <w:rsid w:val="00B252CF"/>
    <w:rsid w:val="00B25D27"/>
    <w:rsid w:val="00B301DA"/>
    <w:rsid w:val="00B4047E"/>
    <w:rsid w:val="00B50F83"/>
    <w:rsid w:val="00B5538B"/>
    <w:rsid w:val="00B6652D"/>
    <w:rsid w:val="00B80517"/>
    <w:rsid w:val="00B859E2"/>
    <w:rsid w:val="00B86B81"/>
    <w:rsid w:val="00BA1B12"/>
    <w:rsid w:val="00BA6327"/>
    <w:rsid w:val="00BB5E71"/>
    <w:rsid w:val="00BD2543"/>
    <w:rsid w:val="00BE2665"/>
    <w:rsid w:val="00BE2E03"/>
    <w:rsid w:val="00BE50DF"/>
    <w:rsid w:val="00BE60C5"/>
    <w:rsid w:val="00BE71AA"/>
    <w:rsid w:val="00BE76C8"/>
    <w:rsid w:val="00BF148C"/>
    <w:rsid w:val="00BF4A72"/>
    <w:rsid w:val="00BF7B0E"/>
    <w:rsid w:val="00BF7EBA"/>
    <w:rsid w:val="00C1194F"/>
    <w:rsid w:val="00C157D1"/>
    <w:rsid w:val="00C2403B"/>
    <w:rsid w:val="00C248EF"/>
    <w:rsid w:val="00C3105B"/>
    <w:rsid w:val="00C3150E"/>
    <w:rsid w:val="00C31933"/>
    <w:rsid w:val="00C36B89"/>
    <w:rsid w:val="00C450DC"/>
    <w:rsid w:val="00C46E2B"/>
    <w:rsid w:val="00C5242A"/>
    <w:rsid w:val="00C544DD"/>
    <w:rsid w:val="00C60975"/>
    <w:rsid w:val="00C633C8"/>
    <w:rsid w:val="00C64878"/>
    <w:rsid w:val="00C65179"/>
    <w:rsid w:val="00C66590"/>
    <w:rsid w:val="00C7228E"/>
    <w:rsid w:val="00C75B64"/>
    <w:rsid w:val="00C76655"/>
    <w:rsid w:val="00C83379"/>
    <w:rsid w:val="00C8471F"/>
    <w:rsid w:val="00C86346"/>
    <w:rsid w:val="00C87C33"/>
    <w:rsid w:val="00C9473D"/>
    <w:rsid w:val="00C94B27"/>
    <w:rsid w:val="00C97501"/>
    <w:rsid w:val="00CA3204"/>
    <w:rsid w:val="00CA3356"/>
    <w:rsid w:val="00CC1B91"/>
    <w:rsid w:val="00CC21D4"/>
    <w:rsid w:val="00CC6639"/>
    <w:rsid w:val="00CC68CC"/>
    <w:rsid w:val="00CD5CB2"/>
    <w:rsid w:val="00CE18E5"/>
    <w:rsid w:val="00CE3EA8"/>
    <w:rsid w:val="00CE7568"/>
    <w:rsid w:val="00CF0019"/>
    <w:rsid w:val="00D04FAD"/>
    <w:rsid w:val="00D06EDA"/>
    <w:rsid w:val="00D17470"/>
    <w:rsid w:val="00D222A2"/>
    <w:rsid w:val="00D238B8"/>
    <w:rsid w:val="00D307CD"/>
    <w:rsid w:val="00D330F4"/>
    <w:rsid w:val="00D34C1E"/>
    <w:rsid w:val="00D45EA7"/>
    <w:rsid w:val="00D4766D"/>
    <w:rsid w:val="00D5488B"/>
    <w:rsid w:val="00D564A7"/>
    <w:rsid w:val="00D5666F"/>
    <w:rsid w:val="00D60163"/>
    <w:rsid w:val="00D62956"/>
    <w:rsid w:val="00D62DB9"/>
    <w:rsid w:val="00D64051"/>
    <w:rsid w:val="00D71156"/>
    <w:rsid w:val="00D75A99"/>
    <w:rsid w:val="00D82219"/>
    <w:rsid w:val="00D8485D"/>
    <w:rsid w:val="00D90641"/>
    <w:rsid w:val="00D93B01"/>
    <w:rsid w:val="00DA22A6"/>
    <w:rsid w:val="00DB0FAE"/>
    <w:rsid w:val="00DB63F4"/>
    <w:rsid w:val="00DC5E7B"/>
    <w:rsid w:val="00DD4A50"/>
    <w:rsid w:val="00DD5759"/>
    <w:rsid w:val="00DE05D3"/>
    <w:rsid w:val="00DF0999"/>
    <w:rsid w:val="00DF2D99"/>
    <w:rsid w:val="00DF2DE4"/>
    <w:rsid w:val="00DF6DED"/>
    <w:rsid w:val="00DF7643"/>
    <w:rsid w:val="00E11A64"/>
    <w:rsid w:val="00E250AC"/>
    <w:rsid w:val="00E25E53"/>
    <w:rsid w:val="00E273D2"/>
    <w:rsid w:val="00E327A3"/>
    <w:rsid w:val="00E33318"/>
    <w:rsid w:val="00E3510A"/>
    <w:rsid w:val="00E40542"/>
    <w:rsid w:val="00E45C1E"/>
    <w:rsid w:val="00E45F33"/>
    <w:rsid w:val="00E465B3"/>
    <w:rsid w:val="00E46F7B"/>
    <w:rsid w:val="00E538B6"/>
    <w:rsid w:val="00E5406A"/>
    <w:rsid w:val="00E61C84"/>
    <w:rsid w:val="00E6516F"/>
    <w:rsid w:val="00E74ABD"/>
    <w:rsid w:val="00E75B39"/>
    <w:rsid w:val="00E77482"/>
    <w:rsid w:val="00E81322"/>
    <w:rsid w:val="00E815E4"/>
    <w:rsid w:val="00E87D74"/>
    <w:rsid w:val="00E90F02"/>
    <w:rsid w:val="00E93089"/>
    <w:rsid w:val="00E93379"/>
    <w:rsid w:val="00EA612C"/>
    <w:rsid w:val="00EA7971"/>
    <w:rsid w:val="00EA7F66"/>
    <w:rsid w:val="00EB715D"/>
    <w:rsid w:val="00EB78CB"/>
    <w:rsid w:val="00EC2ADD"/>
    <w:rsid w:val="00ED230C"/>
    <w:rsid w:val="00ED2C06"/>
    <w:rsid w:val="00ED476E"/>
    <w:rsid w:val="00EE05EC"/>
    <w:rsid w:val="00EE18CE"/>
    <w:rsid w:val="00EE3B9F"/>
    <w:rsid w:val="00EE5DD1"/>
    <w:rsid w:val="00EF4491"/>
    <w:rsid w:val="00EF5409"/>
    <w:rsid w:val="00F02EA2"/>
    <w:rsid w:val="00F03019"/>
    <w:rsid w:val="00F0527D"/>
    <w:rsid w:val="00F133BD"/>
    <w:rsid w:val="00F13AAD"/>
    <w:rsid w:val="00F151AC"/>
    <w:rsid w:val="00F22FAA"/>
    <w:rsid w:val="00F23F51"/>
    <w:rsid w:val="00F274BF"/>
    <w:rsid w:val="00F32D1E"/>
    <w:rsid w:val="00F457A5"/>
    <w:rsid w:val="00F464E8"/>
    <w:rsid w:val="00F538FF"/>
    <w:rsid w:val="00F56B12"/>
    <w:rsid w:val="00F605DE"/>
    <w:rsid w:val="00F667E2"/>
    <w:rsid w:val="00F7086A"/>
    <w:rsid w:val="00F7260E"/>
    <w:rsid w:val="00F74A8D"/>
    <w:rsid w:val="00F7663E"/>
    <w:rsid w:val="00F87012"/>
    <w:rsid w:val="00F87D6D"/>
    <w:rsid w:val="00F93F2D"/>
    <w:rsid w:val="00F97D4C"/>
    <w:rsid w:val="00FA3B12"/>
    <w:rsid w:val="00FA6322"/>
    <w:rsid w:val="00FA76AE"/>
    <w:rsid w:val="00FB1120"/>
    <w:rsid w:val="00FC081A"/>
    <w:rsid w:val="00FC44EF"/>
    <w:rsid w:val="00FC7BA4"/>
    <w:rsid w:val="00FD3B1B"/>
    <w:rsid w:val="00FD68B9"/>
    <w:rsid w:val="00FE07F4"/>
    <w:rsid w:val="00FE2ABF"/>
    <w:rsid w:val="00FF3B59"/>
    <w:rsid w:val="01B2BEC6"/>
    <w:rsid w:val="0202DB9E"/>
    <w:rsid w:val="04122F92"/>
    <w:rsid w:val="04493779"/>
    <w:rsid w:val="07CF2D7A"/>
    <w:rsid w:val="082D284E"/>
    <w:rsid w:val="0B6A4FE2"/>
    <w:rsid w:val="0D06F0A5"/>
    <w:rsid w:val="100F9127"/>
    <w:rsid w:val="11318A73"/>
    <w:rsid w:val="11A0531D"/>
    <w:rsid w:val="12F949C6"/>
    <w:rsid w:val="183D8CE9"/>
    <w:rsid w:val="1BF4B621"/>
    <w:rsid w:val="1D876029"/>
    <w:rsid w:val="1E578B34"/>
    <w:rsid w:val="21F4C696"/>
    <w:rsid w:val="23E41EAA"/>
    <w:rsid w:val="24428B98"/>
    <w:rsid w:val="269CBF26"/>
    <w:rsid w:val="274C4652"/>
    <w:rsid w:val="29B13588"/>
    <w:rsid w:val="2DFD2458"/>
    <w:rsid w:val="3728C996"/>
    <w:rsid w:val="37ABCB32"/>
    <w:rsid w:val="381B89BA"/>
    <w:rsid w:val="3AEA5281"/>
    <w:rsid w:val="427A3494"/>
    <w:rsid w:val="444DC86A"/>
    <w:rsid w:val="446ABE4E"/>
    <w:rsid w:val="46014B4D"/>
    <w:rsid w:val="46DA4F11"/>
    <w:rsid w:val="46F2A97F"/>
    <w:rsid w:val="4D9F94EC"/>
    <w:rsid w:val="4ED85A9C"/>
    <w:rsid w:val="524258B5"/>
    <w:rsid w:val="53AC0A37"/>
    <w:rsid w:val="55F28E88"/>
    <w:rsid w:val="569AC616"/>
    <w:rsid w:val="5740C959"/>
    <w:rsid w:val="63D5855F"/>
    <w:rsid w:val="6442DC30"/>
    <w:rsid w:val="645F6AD1"/>
    <w:rsid w:val="64A8D3A4"/>
    <w:rsid w:val="6549D590"/>
    <w:rsid w:val="6A05B69B"/>
    <w:rsid w:val="6A20760A"/>
    <w:rsid w:val="6A592B73"/>
    <w:rsid w:val="6D910319"/>
    <w:rsid w:val="6E57B656"/>
    <w:rsid w:val="6E80D8A0"/>
    <w:rsid w:val="6E8D8AA1"/>
    <w:rsid w:val="6EDE3BA3"/>
    <w:rsid w:val="73544A65"/>
    <w:rsid w:val="735D1846"/>
    <w:rsid w:val="73BCABA2"/>
    <w:rsid w:val="73F2390B"/>
    <w:rsid w:val="7600549E"/>
    <w:rsid w:val="761BA507"/>
    <w:rsid w:val="7D43B3FB"/>
    <w:rsid w:val="7E147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15FF53E"/>
  <w15:chartTrackingRefBased/>
  <w15:docId w15:val="{9B1235D8-3E7C-425C-8403-1488FDB6983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AB2731"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7079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B715D"/>
    <w:pPr>
      <w:ind w:left="720"/>
    </w:pPr>
  </w:style>
  <w:style w:type="paragraph" w:styleId="Header">
    <w:name w:val="header"/>
    <w:basedOn w:val="Normal"/>
    <w:link w:val="HeaderChar"/>
    <w:rsid w:val="00CE18E5"/>
    <w:pPr>
      <w:tabs>
        <w:tab w:val="center" w:pos="4680"/>
        <w:tab w:val="right" w:pos="9360"/>
      </w:tabs>
    </w:pPr>
  </w:style>
  <w:style w:type="character" w:styleId="HeaderChar" w:customStyle="1">
    <w:name w:val="Header Char"/>
    <w:link w:val="Header"/>
    <w:rsid w:val="00CE18E5"/>
    <w:rPr>
      <w:sz w:val="24"/>
      <w:szCs w:val="24"/>
    </w:rPr>
  </w:style>
  <w:style w:type="paragraph" w:styleId="Footer">
    <w:name w:val="footer"/>
    <w:basedOn w:val="Normal"/>
    <w:link w:val="FooterChar"/>
    <w:rsid w:val="00CE18E5"/>
    <w:pPr>
      <w:tabs>
        <w:tab w:val="center" w:pos="4680"/>
        <w:tab w:val="right" w:pos="9360"/>
      </w:tabs>
    </w:pPr>
  </w:style>
  <w:style w:type="character" w:styleId="FooterChar" w:customStyle="1">
    <w:name w:val="Footer Char"/>
    <w:link w:val="Footer"/>
    <w:rsid w:val="00CE18E5"/>
    <w:rPr>
      <w:sz w:val="24"/>
      <w:szCs w:val="24"/>
    </w:rPr>
  </w:style>
  <w:style w:type="character" w:styleId="normaltextrun" w:customStyle="1">
    <w:name w:val="normaltextrun"/>
    <w:basedOn w:val="DefaultParagraphFont"/>
    <w:rsid w:val="00755C72"/>
  </w:style>
  <w:style w:type="character" w:styleId="spellingerror" w:customStyle="1">
    <w:name w:val="spellingerror"/>
    <w:basedOn w:val="DefaultParagraphFont"/>
    <w:rsid w:val="00755C72"/>
  </w:style>
  <w:style w:type="character" w:styleId="contextualspellingandgrammarerror" w:customStyle="1">
    <w:name w:val="contextualspellingandgrammarerror"/>
    <w:basedOn w:val="DefaultParagraphFont"/>
    <w:rsid w:val="00755C72"/>
  </w:style>
  <w:style w:type="character" w:styleId="eop" w:customStyle="1">
    <w:name w:val="eop"/>
    <w:basedOn w:val="DefaultParagraphFont"/>
    <w:rsid w:val="00755C72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rsid w:val="00767330"/>
    <w:rPr>
      <w:sz w:val="16"/>
      <w:szCs w:val="16"/>
    </w:rPr>
  </w:style>
  <w:style w:type="paragraph" w:styleId="CommentText">
    <w:name w:val="annotation text"/>
    <w:basedOn w:val="Normal"/>
    <w:link w:val="CommentTextChar"/>
    <w:rsid w:val="00767330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767330"/>
  </w:style>
  <w:style w:type="paragraph" w:styleId="CommentSubject">
    <w:name w:val="annotation subject"/>
    <w:basedOn w:val="CommentText"/>
    <w:next w:val="CommentText"/>
    <w:link w:val="CommentSubjectChar"/>
    <w:rsid w:val="00767330"/>
    <w:rPr>
      <w:b/>
      <w:bCs/>
    </w:rPr>
  </w:style>
  <w:style w:type="character" w:styleId="CommentSubjectChar" w:customStyle="1">
    <w:name w:val="Comment Subject Char"/>
    <w:basedOn w:val="CommentTextChar"/>
    <w:link w:val="CommentSubject"/>
    <w:rsid w:val="007673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69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3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footer" Target="footer3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zoom.us/j/97762449356" TargetMode="External" Id="rId12" /><Relationship Type="http://schemas.openxmlformats.org/officeDocument/2006/relationships/header" Target="header3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2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F1EDB7E81D824A8CAFDB7C35D4CCDD" ma:contentTypeVersion="15" ma:contentTypeDescription="Create a new document." ma:contentTypeScope="" ma:versionID="baf4b80fb35ad5cc46c23c907e37e830">
  <xsd:schema xmlns:xsd="http://www.w3.org/2001/XMLSchema" xmlns:xs="http://www.w3.org/2001/XMLSchema" xmlns:p="http://schemas.microsoft.com/office/2006/metadata/properties" xmlns:ns2="d1fab3fc-8fd6-437e-9726-35f43dcf986a" xmlns:ns3="f91effe1-71ed-4fb6-9e64-44cf3223fcfb" xmlns:ns4="7cb8e99d-f9c1-4de8-a2a4-3a99c85817e1" targetNamespace="http://schemas.microsoft.com/office/2006/metadata/properties" ma:root="true" ma:fieldsID="c135c66f66ef01f2764fc99d9733e652" ns2:_="" ns3:_="" ns4:_="">
    <xsd:import namespace="d1fab3fc-8fd6-437e-9726-35f43dcf986a"/>
    <xsd:import namespace="f91effe1-71ed-4fb6-9e64-44cf3223fcfb"/>
    <xsd:import namespace="7cb8e99d-f9c1-4de8-a2a4-3a99c85817e1"/>
    <xsd:element name="properties">
      <xsd:complexType>
        <xsd:sequence>
          <xsd:element name="documentManagement">
            <xsd:complexType>
              <xsd:all>
                <xsd:element ref="ns2:MigrationSourceURL" minOccurs="0"/>
                <xsd:element ref="ns3:SharedWithUsers" minOccurs="0"/>
                <xsd:element ref="ns3:SharedWithDetails" minOccurs="0"/>
                <xsd:element ref="ns4:LastSharedByUser" minOccurs="0"/>
                <xsd:element ref="ns4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fab3fc-8fd6-437e-9726-35f43dcf986a" elementFormDefault="qualified">
    <xsd:import namespace="http://schemas.microsoft.com/office/2006/documentManagement/types"/>
    <xsd:import namespace="http://schemas.microsoft.com/office/infopath/2007/PartnerControls"/>
    <xsd:element name="MigrationSourceURL" ma:index="8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effe1-71ed-4fb6-9e64-44cf3223fcfb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8e99d-f9c1-4de8-a2a4-3a99c85817e1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d1fab3fc-8fd6-437e-9726-35f43dcf986a" xsi:nil="true"/>
    <SharedWithUsers xmlns="f91effe1-71ed-4fb6-9e64-44cf3223fcfb">
      <UserInfo>
        <DisplayName>Amy Bornemeier</DisplayName>
        <AccountId>7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82233D8-E4AA-454A-B7FD-7517BBE90D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9686CD-8EB1-4B19-BCB8-6B0704C793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fab3fc-8fd6-437e-9726-35f43dcf986a"/>
    <ds:schemaRef ds:uri="f91effe1-71ed-4fb6-9e64-44cf3223fcfb"/>
    <ds:schemaRef ds:uri="7cb8e99d-f9c1-4de8-a2a4-3a99c85817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FB24EB-4C82-4557-AC87-F3AFBC8A8D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C6713D-B845-46E5-9B93-9530507262E6}">
  <ds:schemaRefs>
    <ds:schemaRef ds:uri="http://schemas.microsoft.com/office/2006/metadata/properties"/>
    <ds:schemaRef ds:uri="http://schemas.microsoft.com/office/infopath/2007/PartnerControls"/>
    <ds:schemaRef ds:uri="d1fab3fc-8fd6-437e-9726-35f43dcf986a"/>
    <ds:schemaRef ds:uri="f91effe1-71ed-4fb6-9e64-44cf3223fcfb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4</ap:DocSecurity>
  <ap:ScaleCrop>false</ap:ScaleCrop>
  <ap:Company>Hewlett-Packard Company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NEBRASKA EARLY CHILDHOOD EDUCATION ENDOWMENT</dc:title>
  <dc:subject/>
  <dc:creator>bveak</dc:creator>
  <keywords/>
  <dc:description/>
  <lastModifiedBy>Stephanni Renn</lastModifiedBy>
  <revision>3</revision>
  <lastPrinted>2019-11-13T16:48:00.0000000Z</lastPrinted>
  <dcterms:created xsi:type="dcterms:W3CDTF">2020-11-13T00:58:00.0000000Z</dcterms:created>
  <dcterms:modified xsi:type="dcterms:W3CDTF">2020-11-16T17:32:29.161731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F1EDB7E81D824A8CAFDB7C35D4CCDD</vt:lpwstr>
  </property>
  <property fmtid="{D5CDD505-2E9C-101B-9397-08002B2CF9AE}" pid="3" name="MigrationSourceURL">
    <vt:lpwstr/>
  </property>
</Properties>
</file>